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5B9BD8" w14:textId="4F7A0C7D" w:rsidR="006644C2" w:rsidRPr="00A207A4" w:rsidRDefault="006644C2" w:rsidP="006005D6">
      <w:pPr>
        <w:spacing w:after="0" w:line="247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r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Lesson 0</w:t>
      </w:r>
      <w:r w:rsidR="002775FA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6</w:t>
      </w:r>
      <w:r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Demo 0</w:t>
      </w:r>
      <w:r w:rsidR="002775FA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2</w:t>
      </w:r>
    </w:p>
    <w:p w14:paraId="1E768D9B" w14:textId="77777777" w:rsidR="006644C2" w:rsidRPr="00A207A4" w:rsidRDefault="006644C2" w:rsidP="006005D6">
      <w:pPr>
        <w:spacing w:after="0" w:line="247" w:lineRule="auto"/>
        <w:jc w:val="center"/>
        <w:rPr>
          <w:rFonts w:ascii="Calibri" w:eastAsia="Calibri" w:hAnsi="Calibri" w:cs="Calibri"/>
          <w:b/>
          <w:color w:val="404040" w:themeColor="text1" w:themeTint="BF"/>
          <w:sz w:val="10"/>
          <w:szCs w:val="10"/>
        </w:rPr>
      </w:pPr>
    </w:p>
    <w:p w14:paraId="45232882" w14:textId="7DBCAFBE" w:rsidR="006644C2" w:rsidRPr="00A207A4" w:rsidRDefault="00970B9C" w:rsidP="006005D6">
      <w:pPr>
        <w:spacing w:after="0" w:line="247" w:lineRule="auto"/>
        <w:jc w:val="center"/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</w:pPr>
      <w:r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Implementing</w:t>
      </w:r>
      <w:r w:rsidR="00782FFF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</w:t>
      </w:r>
      <w:r w:rsidR="0020269A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Framework </w:t>
      </w:r>
      <w:r w:rsidR="001223A2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M</w:t>
      </w:r>
      <w:r w:rsidR="0020269A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>igration</w:t>
      </w:r>
      <w:r w:rsidR="00C31233" w:rsidRPr="00A207A4">
        <w:rPr>
          <w:rFonts w:ascii="Calibri" w:eastAsia="Calibri" w:hAnsi="Calibri" w:cs="Calibri"/>
          <w:b/>
          <w:color w:val="404040" w:themeColor="text1" w:themeTint="BF"/>
          <w:sz w:val="36"/>
          <w:szCs w:val="36"/>
        </w:rPr>
        <w:t xml:space="preserve"> Using Generative AI</w:t>
      </w:r>
    </w:p>
    <w:p w14:paraId="70D5DBB7" w14:textId="77777777" w:rsidR="006644C2" w:rsidRPr="00A207A4" w:rsidRDefault="006644C2" w:rsidP="006005D6">
      <w:pPr>
        <w:spacing w:after="0" w:line="247" w:lineRule="auto"/>
        <w:jc w:val="center"/>
        <w:rPr>
          <w:rFonts w:ascii="Calibri" w:eastAsia="Calibri" w:hAnsi="Calibri" w:cs="Calibri"/>
          <w:b/>
          <w:color w:val="404040" w:themeColor="text1" w:themeTint="BF"/>
          <w:sz w:val="24"/>
          <w:szCs w:val="24"/>
        </w:rPr>
      </w:pPr>
    </w:p>
    <w:p w14:paraId="575AE92D" w14:textId="77777777" w:rsidR="006644C2" w:rsidRPr="00A207A4" w:rsidRDefault="006644C2" w:rsidP="006005D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207A4">
        <w:rPr>
          <w:rFonts w:ascii="Calibri" w:eastAsia="Calibri" w:hAnsi="Calibri" w:cs="Calibri"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inline distT="45720" distB="45720" distL="114300" distR="114300" wp14:anchorId="16307BF0" wp14:editId="5B397209">
                <wp:extent cx="5943600" cy="1268083"/>
                <wp:effectExtent l="0" t="0" r="19050" b="27940"/>
                <wp:docPr id="2080380238" name="Rectangle 2080380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3600" cy="12680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9B52503" w14:textId="78B12B19" w:rsidR="006644C2" w:rsidRDefault="006644C2" w:rsidP="006005D6">
                            <w:pPr>
                              <w:spacing w:after="0" w:line="247" w:lineRule="auto"/>
                              <w:textDirection w:val="btLr"/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</w:pPr>
                            <w:r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Objectiv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/>
                                <w:color w:val="3F3F3F"/>
                                <w:sz w:val="24"/>
                              </w:rPr>
                              <w:t>e:</w:t>
                            </w:r>
                            <w:r w:rsidRPr="008A409F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6F11EC" w:rsidRPr="006F11E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To migrate the login functionality of a social media platform from Angular to Flask using </w:t>
                            </w:r>
                            <w:r w:rsidR="00913CFD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a </w:t>
                            </w:r>
                            <w:r w:rsidR="00E27916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g</w:t>
                            </w:r>
                            <w:r w:rsidR="006F11EC" w:rsidRPr="006F11EC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enerative AI</w:t>
                            </w:r>
                            <w:r w:rsidR="00913CFD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tool</w:t>
                            </w:r>
                          </w:p>
                          <w:p w14:paraId="7559B370" w14:textId="77777777" w:rsidR="006644C2" w:rsidRPr="000534D8" w:rsidRDefault="006644C2" w:rsidP="006005D6">
                            <w:pPr>
                              <w:spacing w:after="0" w:line="247" w:lineRule="auto"/>
                              <w:textDirection w:val="btLr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0D45B73E" w14:textId="32FA662C" w:rsidR="006644C2" w:rsidRPr="00E46447" w:rsidRDefault="006644C2" w:rsidP="006005D6">
                            <w:pPr>
                              <w:spacing w:after="0" w:line="247" w:lineRule="auto"/>
                              <w:textDirection w:val="btLr"/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Tools required:</w:t>
                            </w:r>
                            <w:r w:rsidRPr="00BC6401">
                              <w:rPr>
                                <w:rFonts w:ascii="Calibri" w:eastAsia="Calibri" w:hAnsi="Calibri" w:cs="Calibri"/>
                                <w:color w:val="404040" w:themeColor="text1" w:themeTint="BF"/>
                                <w:sz w:val="24"/>
                              </w:rPr>
                              <w:t xml:space="preserve"> </w:t>
                            </w:r>
                            <w:r w:rsidR="004115D6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Visual Studio</w:t>
                            </w:r>
                            <w:r w:rsidR="00AC6418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, Python, Node JS</w:t>
                            </w:r>
                            <w:r w:rsidR="00316183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, Post man plugin</w:t>
                            </w:r>
                            <w:r w:rsidR="004115D6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and GitHub Copilot</w:t>
                            </w:r>
                          </w:p>
                          <w:p w14:paraId="4403156A" w14:textId="77777777" w:rsidR="0020269A" w:rsidRPr="000534D8" w:rsidRDefault="0020269A" w:rsidP="006005D6">
                            <w:pPr>
                              <w:spacing w:after="0" w:line="247" w:lineRule="auto"/>
                              <w:textDirection w:val="btLr"/>
                              <w:rPr>
                                <w:color w:val="404040" w:themeColor="text1" w:themeTint="BF"/>
                                <w:sz w:val="24"/>
                                <w:szCs w:val="24"/>
                              </w:rPr>
                            </w:pPr>
                          </w:p>
                          <w:p w14:paraId="22C3C49B" w14:textId="42E03D5A" w:rsidR="006644C2" w:rsidRPr="00E12044" w:rsidRDefault="006644C2" w:rsidP="006005D6">
                            <w:pPr>
                              <w:spacing w:after="0" w:line="247" w:lineRule="auto"/>
                              <w:textDirection w:val="btLr"/>
                              <w:rPr>
                                <w:rFonts w:asciiTheme="majorHAnsi" w:hAnsiTheme="majorHAnsi" w:cstheme="majorHAnsi"/>
                                <w:bCs/>
                                <w:color w:val="343541"/>
                                <w:sz w:val="24"/>
                                <w:szCs w:val="24"/>
                              </w:rPr>
                            </w:pPr>
                            <w:r w:rsidRPr="00BC6401">
                              <w:rPr>
                                <w:rFonts w:ascii="Calibri" w:eastAsia="Calibri" w:hAnsi="Calibri" w:cs="Calibri"/>
                                <w:b/>
                                <w:color w:val="404040" w:themeColor="text1" w:themeTint="BF"/>
                                <w:sz w:val="24"/>
                              </w:rPr>
                              <w:t>Prerequisites:</w:t>
                            </w:r>
                            <w:r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 </w:t>
                            </w:r>
                            <w:r w:rsidR="007A223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>installed python and node js in your machi</w:t>
                            </w:r>
                            <w:r w:rsidR="004D3509">
                              <w:rPr>
                                <w:rFonts w:ascii="Calibri" w:eastAsia="Calibri" w:hAnsi="Calibri" w:cs="Calibri"/>
                                <w:bCs/>
                                <w:color w:val="3F3F3F"/>
                                <w:sz w:val="24"/>
                              </w:rPr>
                              <w:t xml:space="preserve">ne </w:t>
                            </w:r>
                          </w:p>
                        </w:txbxContent>
                      </wps:txbx>
                      <wps:bodyPr spcFirstLastPara="1" wrap="square" lIns="91425" tIns="45700" rIns="91425" bIns="4570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6307BF0" id="Rectangle 2080380238" o:spid="_x0000_s1026" style="width:468pt;height:99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">
                <v:stroke startarrowwidth="narrow" startarrowlength="short" endarrowwidth="narrow" endarrowlength="short"/>
                <v:textbox inset="2.53958mm,1.2694mm,2.53958mm,1.2694mm">
                  <w:txbxContent>
                    <w:p w14:paraId="39B52503" w14:textId="78B12B19" w:rsidR="006644C2" w:rsidRDefault="006644C2" w:rsidP="006005D6">
                      <w:pPr>
                        <w:spacing w:after="0" w:line="247" w:lineRule="auto"/>
                        <w:textDirection w:val="btLr"/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</w:pPr>
                      <w:r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Objectiv</w:t>
                      </w:r>
                      <w:r w:rsidRPr="008A409F">
                        <w:rPr>
                          <w:rFonts w:ascii="Calibri" w:eastAsia="Calibri" w:hAnsi="Calibri" w:cs="Calibri"/>
                          <w:b/>
                          <w:color w:val="3F3F3F"/>
                          <w:sz w:val="24"/>
                        </w:rPr>
                        <w:t>e:</w:t>
                      </w:r>
                      <w:r w:rsidRPr="008A409F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6F11EC" w:rsidRPr="006F11E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To migrate the login functionality of a social media platform from Angular to Flask using </w:t>
                      </w:r>
                      <w:r w:rsidR="00913CFD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a </w:t>
                      </w:r>
                      <w:r w:rsidR="00E27916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g</w:t>
                      </w:r>
                      <w:r w:rsidR="006F11EC" w:rsidRPr="006F11EC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enerative AI</w:t>
                      </w:r>
                      <w:r w:rsidR="00913CFD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tool</w:t>
                      </w:r>
                    </w:p>
                    <w:p w14:paraId="7559B370" w14:textId="77777777" w:rsidR="006644C2" w:rsidRPr="000534D8" w:rsidRDefault="006644C2" w:rsidP="006005D6">
                      <w:pPr>
                        <w:spacing w:after="0" w:line="247" w:lineRule="auto"/>
                        <w:textDirection w:val="btLr"/>
                        <w:rPr>
                          <w:sz w:val="24"/>
                          <w:szCs w:val="24"/>
                        </w:rPr>
                      </w:pPr>
                    </w:p>
                    <w:p w14:paraId="0D45B73E" w14:textId="32FA662C" w:rsidR="006644C2" w:rsidRPr="00E46447" w:rsidRDefault="006644C2" w:rsidP="006005D6">
                      <w:pPr>
                        <w:spacing w:after="0" w:line="247" w:lineRule="auto"/>
                        <w:textDirection w:val="btLr"/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Tools required:</w:t>
                      </w:r>
                      <w:r w:rsidRPr="00BC6401">
                        <w:rPr>
                          <w:rFonts w:ascii="Calibri" w:eastAsia="Calibri" w:hAnsi="Calibri" w:cs="Calibri"/>
                          <w:color w:val="404040" w:themeColor="text1" w:themeTint="BF"/>
                          <w:sz w:val="24"/>
                        </w:rPr>
                        <w:t xml:space="preserve"> </w:t>
                      </w:r>
                      <w:r w:rsidR="004115D6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Visual Studio</w:t>
                      </w:r>
                      <w:r w:rsidR="00AC6418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, Python, Node JS</w:t>
                      </w:r>
                      <w:r w:rsidR="00316183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, Post man plugin</w:t>
                      </w:r>
                      <w:r w:rsidR="004115D6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and GitHub Copilot</w:t>
                      </w:r>
                    </w:p>
                    <w:p w14:paraId="4403156A" w14:textId="77777777" w:rsidR="0020269A" w:rsidRPr="000534D8" w:rsidRDefault="0020269A" w:rsidP="006005D6">
                      <w:pPr>
                        <w:spacing w:after="0" w:line="247" w:lineRule="auto"/>
                        <w:textDirection w:val="btLr"/>
                        <w:rPr>
                          <w:color w:val="404040" w:themeColor="text1" w:themeTint="BF"/>
                          <w:sz w:val="24"/>
                          <w:szCs w:val="24"/>
                        </w:rPr>
                      </w:pPr>
                    </w:p>
                    <w:p w14:paraId="22C3C49B" w14:textId="42E03D5A" w:rsidR="006644C2" w:rsidRPr="00E12044" w:rsidRDefault="006644C2" w:rsidP="006005D6">
                      <w:pPr>
                        <w:spacing w:after="0" w:line="247" w:lineRule="auto"/>
                        <w:textDirection w:val="btLr"/>
                        <w:rPr>
                          <w:rFonts w:asciiTheme="majorHAnsi" w:hAnsiTheme="majorHAnsi" w:cstheme="majorHAnsi"/>
                          <w:bCs/>
                          <w:color w:val="343541"/>
                          <w:sz w:val="24"/>
                          <w:szCs w:val="24"/>
                        </w:rPr>
                      </w:pPr>
                      <w:r w:rsidRPr="00BC6401">
                        <w:rPr>
                          <w:rFonts w:ascii="Calibri" w:eastAsia="Calibri" w:hAnsi="Calibri" w:cs="Calibri"/>
                          <w:b/>
                          <w:color w:val="404040" w:themeColor="text1" w:themeTint="BF"/>
                          <w:sz w:val="24"/>
                        </w:rPr>
                        <w:t>Prerequisites:</w:t>
                      </w:r>
                      <w:r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 </w:t>
                      </w:r>
                      <w:r w:rsidR="007A223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>installed python and node js in your machi</w:t>
                      </w:r>
                      <w:r w:rsidR="004D3509">
                        <w:rPr>
                          <w:rFonts w:ascii="Calibri" w:eastAsia="Calibri" w:hAnsi="Calibri" w:cs="Calibri"/>
                          <w:bCs/>
                          <w:color w:val="3F3F3F"/>
                          <w:sz w:val="24"/>
                        </w:rPr>
                        <w:t xml:space="preserve">ne 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5B03A30" w14:textId="77777777" w:rsidR="006644C2" w:rsidRPr="00A207A4" w:rsidRDefault="006644C2" w:rsidP="006005D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04B89C1D" w14:textId="6397E4A3" w:rsidR="006644C2" w:rsidRPr="00A207A4" w:rsidRDefault="006644C2" w:rsidP="006005D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207A4">
        <w:rPr>
          <w:rFonts w:ascii="Calibri" w:eastAsia="Calibri" w:hAnsi="Calibri" w:cs="Calibri"/>
          <w:color w:val="404040" w:themeColor="text1" w:themeTint="BF"/>
          <w:sz w:val="24"/>
          <w:szCs w:val="24"/>
        </w:rPr>
        <w:t>Steps to be followed:</w:t>
      </w:r>
    </w:p>
    <w:p w14:paraId="1D00F5DA" w14:textId="78B0BE69" w:rsidR="00C31233" w:rsidRPr="00A207A4" w:rsidRDefault="004115D6" w:rsidP="006005D6">
      <w:pPr>
        <w:pStyle w:val="ListParagraph"/>
        <w:numPr>
          <w:ilvl w:val="0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207A4">
        <w:rPr>
          <w:rFonts w:ascii="Calibri" w:eastAsia="Calibri" w:hAnsi="Calibri" w:cs="Calibri"/>
          <w:color w:val="404040" w:themeColor="text1" w:themeTint="BF"/>
          <w:sz w:val="24"/>
          <w:szCs w:val="24"/>
        </w:rPr>
        <w:t>Implement a</w:t>
      </w:r>
      <w:r w:rsidR="00AC641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Rest API using python with flask.</w:t>
      </w:r>
    </w:p>
    <w:p w14:paraId="5A8C1EA3" w14:textId="70CF676E" w:rsidR="004115D6" w:rsidRPr="00A207A4" w:rsidRDefault="0488B389" w:rsidP="006005D6">
      <w:pPr>
        <w:pStyle w:val="ListParagraph"/>
        <w:numPr>
          <w:ilvl w:val="0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207A4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Migrate the </w:t>
      </w:r>
      <w:r w:rsidR="00AC641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Python </w:t>
      </w:r>
      <w:r w:rsidRPr="00A207A4">
        <w:rPr>
          <w:rFonts w:ascii="Calibri" w:eastAsia="Calibri" w:hAnsi="Calibri" w:cs="Calibri"/>
          <w:color w:val="404040" w:themeColor="text1" w:themeTint="BF"/>
          <w:sz w:val="24"/>
          <w:szCs w:val="24"/>
        </w:rPr>
        <w:t>Flask</w:t>
      </w:r>
      <w:r w:rsidR="00AC6418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to express JS</w:t>
      </w:r>
      <w:r w:rsidRPr="00A207A4">
        <w:rPr>
          <w:rFonts w:ascii="Calibri" w:eastAsia="Calibri" w:hAnsi="Calibri" w:cs="Calibri"/>
          <w:color w:val="404040" w:themeColor="text1" w:themeTint="BF"/>
          <w:sz w:val="24"/>
          <w:szCs w:val="24"/>
        </w:rPr>
        <w:t xml:space="preserve"> </w:t>
      </w:r>
    </w:p>
    <w:p w14:paraId="34CE01BE" w14:textId="77777777" w:rsidR="006005D6" w:rsidRPr="00A207A4" w:rsidRDefault="006005D6" w:rsidP="006005D6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6E52AB54" w14:textId="77777777" w:rsidR="00F26C37" w:rsidRPr="00A207A4" w:rsidRDefault="00F26C37" w:rsidP="006005D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p w14:paraId="30550299" w14:textId="1B5BEB68" w:rsidR="002259D9" w:rsidRPr="00A207A4" w:rsidRDefault="002259D9" w:rsidP="006005D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00A207A4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Step 1: </w:t>
      </w:r>
      <w:r w:rsidR="00BB79FA" w:rsidRPr="00BB79FA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Implement a Rest API using python with flask</w:t>
      </w:r>
    </w:p>
    <w:p w14:paraId="4F09AD75" w14:textId="77777777" w:rsidR="00663270" w:rsidRPr="00A207A4" w:rsidRDefault="00663270" w:rsidP="006005D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3458CCD" w14:textId="5440466C" w:rsidR="008845E9" w:rsidRDefault="00810654" w:rsidP="006D0846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Download the sample folder </w:t>
      </w:r>
      <w:r w:rsidRPr="0081065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ython_Flask_Rest_Product_API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and open this folder in VS code editor. </w:t>
      </w:r>
    </w:p>
    <w:p w14:paraId="7082A80C" w14:textId="6CC66C04" w:rsidR="005D1C07" w:rsidRDefault="005D1C07" w:rsidP="006D0846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The project structure in VS Code </w:t>
      </w:r>
    </w:p>
    <w:p w14:paraId="21621578" w14:textId="77777777" w:rsidR="00B846AE" w:rsidRDefault="00B846AE" w:rsidP="00B846AE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4D4E614" w14:textId="77777777" w:rsidR="00B846AE" w:rsidRDefault="00B846AE" w:rsidP="00B846AE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0DC1BFE" w14:textId="20C418CF" w:rsidR="00B846AE" w:rsidRDefault="00B846AE" w:rsidP="00B846AE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DF87EC4" wp14:editId="6123D634">
            <wp:extent cx="2241665" cy="4108661"/>
            <wp:effectExtent l="0" t="0" r="6350" b="6350"/>
            <wp:docPr id="5176126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61261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41665" cy="4108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BA610" w14:textId="77777777" w:rsidR="00B846AE" w:rsidRDefault="00B846AE" w:rsidP="00B846AE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9C3324F" w14:textId="60C8DBAA" w:rsidR="00810654" w:rsidRDefault="00810654" w:rsidP="006D0846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Installed required dependencies and create virtual environment </w:t>
      </w:r>
    </w:p>
    <w:p w14:paraId="5859CFFF" w14:textId="77777777" w:rsidR="00810654" w:rsidRDefault="00810654" w:rsidP="0081065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F127348" w14:textId="77777777" w:rsidR="00810654" w:rsidRPr="00810654" w:rsidRDefault="00810654" w:rsidP="00810654">
      <w:pPr>
        <w:pStyle w:val="ListParagraph"/>
        <w:spacing w:after="0" w:line="247" w:lineRule="auto"/>
        <w:ind w:left="36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810654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ython -m venv venv</w:t>
      </w:r>
    </w:p>
    <w:p w14:paraId="14B00CEB" w14:textId="2629D20C" w:rsidR="00BB79FA" w:rsidRDefault="00BB79FA" w:rsidP="00810654">
      <w:pPr>
        <w:pStyle w:val="ListParagraph"/>
        <w:spacing w:after="0" w:line="247" w:lineRule="auto"/>
        <w:ind w:left="36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On Non Window use : </w:t>
      </w:r>
      <w:r w:rsidR="00810654" w:rsidRPr="00810654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source venv/bin/activate  # </w:t>
      </w:r>
    </w:p>
    <w:p w14:paraId="51DD5CD5" w14:textId="6ADF5440" w:rsidR="00810654" w:rsidRPr="00810654" w:rsidRDefault="00810654" w:rsidP="00810654">
      <w:pPr>
        <w:pStyle w:val="ListParagraph"/>
        <w:spacing w:after="0" w:line="247" w:lineRule="auto"/>
        <w:ind w:left="36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810654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On Windows use: venv\Scripts\activate</w:t>
      </w:r>
    </w:p>
    <w:p w14:paraId="75B8E423" w14:textId="343F42C1" w:rsidR="00810654" w:rsidRPr="00810654" w:rsidRDefault="00810654" w:rsidP="00810654">
      <w:pPr>
        <w:pStyle w:val="ListParagraph"/>
        <w:spacing w:after="0" w:line="247" w:lineRule="auto"/>
        <w:ind w:left="36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810654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pip install -r requirements.txt</w:t>
      </w:r>
    </w:p>
    <w:p w14:paraId="1FED5443" w14:textId="77777777" w:rsidR="00810654" w:rsidRDefault="00810654" w:rsidP="0081065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9F770B0" w14:textId="32B91D94" w:rsidR="00B846AE" w:rsidRDefault="00B846AE" w:rsidP="0081065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2B07E2D" wp14:editId="0EB6836A">
            <wp:extent cx="5731510" cy="1830070"/>
            <wp:effectExtent l="0" t="0" r="2540" b="0"/>
            <wp:docPr id="396771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77136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A12D4" w14:textId="77777777" w:rsidR="00B846AE" w:rsidRDefault="00B846AE" w:rsidP="0081065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A609C2B" w14:textId="77777777" w:rsidR="00B846AE" w:rsidRDefault="00B846AE" w:rsidP="00810654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6C0C1A2" w14:textId="40E97C91" w:rsidR="00810654" w:rsidRDefault="0085522E" w:rsidP="0085522E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run the application </w:t>
      </w:r>
    </w:p>
    <w:p w14:paraId="0281997A" w14:textId="77777777" w:rsidR="0085522E" w:rsidRDefault="0085522E" w:rsidP="0085522E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3528BA7" w14:textId="33090091" w:rsidR="0085522E" w:rsidRPr="00C6737E" w:rsidRDefault="0085522E" w:rsidP="0085522E">
      <w:pPr>
        <w:pStyle w:val="ListParagraph"/>
        <w:spacing w:after="0" w:line="247" w:lineRule="auto"/>
        <w:ind w:left="36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</w:pPr>
      <w:r w:rsidRPr="00C6737E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python run.py</w:t>
      </w:r>
    </w:p>
    <w:p w14:paraId="6462A258" w14:textId="77777777" w:rsidR="0085522E" w:rsidRDefault="0085522E" w:rsidP="0085522E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055640D" w14:textId="5189CF89" w:rsidR="00C6737E" w:rsidRDefault="00BA48FA" w:rsidP="0085522E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EEBA252" wp14:editId="7E519AAA">
            <wp:extent cx="5731510" cy="1244600"/>
            <wp:effectExtent l="0" t="0" r="2540" b="0"/>
            <wp:docPr id="2959287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92874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25727" w14:textId="77777777" w:rsidR="00BA48FA" w:rsidRDefault="00BA48FA" w:rsidP="0085522E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84FFB4B" w14:textId="2F71F0EF" w:rsidR="00BA48FA" w:rsidRDefault="00BA48FA" w:rsidP="00FD0E01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test end point using post man client plugin</w:t>
      </w:r>
      <w:r w:rsidR="00D665C0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open the VS Code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</w:t>
      </w:r>
    </w:p>
    <w:p w14:paraId="3B87E950" w14:textId="3C2A8C37" w:rsidR="00D665C0" w:rsidRDefault="009D3676" w:rsidP="00FD0E01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Store Product details. </w:t>
      </w:r>
    </w:p>
    <w:p w14:paraId="3923EA30" w14:textId="77777777" w:rsidR="009D3676" w:rsidRDefault="009D3676" w:rsidP="009D3676">
      <w:pPr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40B617B" w14:textId="731066FF" w:rsidR="009D3676" w:rsidRDefault="009D3676" w:rsidP="009D3676">
      <w:pPr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74C37F4" wp14:editId="3F5B2CB0">
            <wp:extent cx="5731510" cy="1748155"/>
            <wp:effectExtent l="0" t="0" r="2540" b="4445"/>
            <wp:docPr id="10304029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40296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4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C910D" w14:textId="77777777" w:rsidR="009D3676" w:rsidRDefault="009D3676" w:rsidP="009D3676">
      <w:pPr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A24FFB6" w14:textId="706AD5A1" w:rsidR="009D3676" w:rsidRDefault="00DC4811" w:rsidP="009D3676">
      <w:pPr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4D927DCB" wp14:editId="57C9D5DE">
            <wp:extent cx="5731510" cy="1843405"/>
            <wp:effectExtent l="0" t="0" r="2540" b="4445"/>
            <wp:docPr id="9024661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46610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43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369AC" w14:textId="77777777" w:rsidR="00DC4811" w:rsidRDefault="00DC4811" w:rsidP="009D3676">
      <w:pPr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6F24D22" w14:textId="40C6DF27" w:rsidR="00DC4811" w:rsidRDefault="00DC4811" w:rsidP="009D3676">
      <w:pPr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tore few product</w:t>
      </w:r>
      <w:r w:rsidR="0017068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details </w:t>
      </w:r>
    </w:p>
    <w:p w14:paraId="087CE494" w14:textId="77777777" w:rsidR="00DC4811" w:rsidRDefault="00DC4811" w:rsidP="009D3676">
      <w:pPr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6D261FC" w14:textId="7598A584" w:rsidR="00170681" w:rsidRDefault="006248E3" w:rsidP="009D3676">
      <w:pPr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7C12B375" wp14:editId="3C5C90BB">
            <wp:extent cx="5731510" cy="1722755"/>
            <wp:effectExtent l="0" t="0" r="2540" b="0"/>
            <wp:docPr id="1069432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943202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2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BB4DF" w14:textId="77777777" w:rsidR="006248E3" w:rsidRDefault="006248E3" w:rsidP="009D3676">
      <w:pPr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DA983C7" w14:textId="77777777" w:rsidR="006248E3" w:rsidRDefault="006248E3" w:rsidP="009D3676">
      <w:pPr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17B6DC" w14:textId="2FFB2B89" w:rsidR="00DC4811" w:rsidRPr="006248E3" w:rsidRDefault="006248E3" w:rsidP="006248E3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6248E3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view all products </w:t>
      </w:r>
    </w:p>
    <w:p w14:paraId="1869DACA" w14:textId="77777777" w:rsidR="006248E3" w:rsidRDefault="006248E3" w:rsidP="006248E3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44E087F" w14:textId="60B7AFAF" w:rsidR="006248E3" w:rsidRDefault="00224504" w:rsidP="006248E3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1DBA525" wp14:editId="14C7B81D">
            <wp:extent cx="5731510" cy="3758565"/>
            <wp:effectExtent l="0" t="0" r="2540" b="0"/>
            <wp:docPr id="850677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67713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252D1" w14:textId="77777777" w:rsidR="00224504" w:rsidRDefault="00224504" w:rsidP="006248E3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32970FD" w14:textId="01C7717D" w:rsidR="00224504" w:rsidRDefault="002A5C03" w:rsidP="002A5C03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Get particular product details </w:t>
      </w:r>
    </w:p>
    <w:p w14:paraId="06A1A1C3" w14:textId="77777777" w:rsidR="002A5C03" w:rsidRDefault="002A5C03" w:rsidP="002A5C03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5E239A1" w14:textId="03A5A60D" w:rsidR="002A5C03" w:rsidRDefault="000F1186" w:rsidP="002A5C03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4DFE0CC" wp14:editId="4C56978B">
            <wp:extent cx="5731510" cy="3578225"/>
            <wp:effectExtent l="0" t="0" r="2540" b="3175"/>
            <wp:docPr id="17120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0892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324F6" w14:textId="77777777" w:rsidR="000F1186" w:rsidRDefault="000F1186" w:rsidP="002A5C03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6A7DB35" w14:textId="0EC1B955" w:rsidR="000F1186" w:rsidRDefault="006F7876" w:rsidP="006F7876">
      <w:pPr>
        <w:pStyle w:val="ListParagraph"/>
        <w:numPr>
          <w:ilvl w:val="1"/>
          <w:numId w:val="40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update the product details </w:t>
      </w:r>
    </w:p>
    <w:p w14:paraId="7BDAAA3C" w14:textId="77777777" w:rsidR="006F7876" w:rsidRDefault="006F7876" w:rsidP="006F7876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6E10C50" w14:textId="3F606290" w:rsidR="006F7876" w:rsidRDefault="006F7876" w:rsidP="006F7876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FB202C1" wp14:editId="7E0C4FB4">
            <wp:extent cx="5731510" cy="3759835"/>
            <wp:effectExtent l="0" t="0" r="2540" b="0"/>
            <wp:docPr id="20325064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2506434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9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AE64B" w14:textId="77777777" w:rsidR="006F7876" w:rsidRDefault="006F7876" w:rsidP="006F7876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165C94A" w14:textId="0DD70C7C" w:rsidR="006F7876" w:rsidRDefault="006F7876" w:rsidP="006F7876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1.20 </w:t>
      </w:r>
      <w:r w:rsidR="00E14F1D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delete the product details </w:t>
      </w:r>
    </w:p>
    <w:p w14:paraId="2E10CF4E" w14:textId="77777777" w:rsidR="00E14F1D" w:rsidRDefault="00E14F1D" w:rsidP="006F7876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8FE615F" w14:textId="1558C7E3" w:rsidR="00E14F1D" w:rsidRDefault="006D380D" w:rsidP="006F7876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9F91826" wp14:editId="3A0255D0">
            <wp:extent cx="5731510" cy="3752215"/>
            <wp:effectExtent l="0" t="0" r="2540" b="635"/>
            <wp:docPr id="19238154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815453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5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88BBA" w14:textId="77777777" w:rsidR="006D380D" w:rsidRDefault="006D380D" w:rsidP="006F7876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C0158E2" w14:textId="77777777" w:rsidR="006D380D" w:rsidRPr="006248E3" w:rsidRDefault="006D380D" w:rsidP="006F7876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D10CACF" w14:textId="77777777" w:rsidR="00FD0E01" w:rsidRDefault="00FD0E01" w:rsidP="00FD0E01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F6ADABF" w14:textId="77777777" w:rsidR="00FD0E01" w:rsidRDefault="00FD0E01" w:rsidP="00FD0E01">
      <w:pPr>
        <w:pStyle w:val="ListParagraph"/>
        <w:spacing w:after="0" w:line="247" w:lineRule="auto"/>
        <w:ind w:left="36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A4E2329" w14:textId="77777777" w:rsidR="00D04662" w:rsidRPr="00A207A4" w:rsidRDefault="00D04662" w:rsidP="006005D6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3E13A96E" w14:textId="79233528" w:rsidR="00500FC4" w:rsidRPr="00A207A4" w:rsidRDefault="0488B389" w:rsidP="006005D6">
      <w:pPr>
        <w:spacing w:after="0" w:line="247" w:lineRule="auto"/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</w:pPr>
      <w:r w:rsidRPr="00A207A4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Step 2: Migrate the</w:t>
      </w:r>
      <w:r w:rsidR="00307291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 Python </w:t>
      </w:r>
      <w:r w:rsidRPr="00A207A4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>Flask</w:t>
      </w:r>
      <w:r w:rsidR="00307291">
        <w:rPr>
          <w:rFonts w:ascii="Calibri" w:eastAsia="Calibri" w:hAnsi="Calibri" w:cs="Calibri"/>
          <w:b/>
          <w:bCs/>
          <w:color w:val="404040" w:themeColor="text1" w:themeTint="BF"/>
          <w:sz w:val="28"/>
          <w:szCs w:val="28"/>
        </w:rPr>
        <w:t xml:space="preserve"> to Express Node framework </w:t>
      </w:r>
    </w:p>
    <w:p w14:paraId="6B0DA5C1" w14:textId="77777777" w:rsidR="00500FC4" w:rsidRPr="00A207A4" w:rsidRDefault="00500FC4" w:rsidP="006005D6">
      <w:pPr>
        <w:spacing w:after="0" w:line="247" w:lineRule="auto"/>
        <w:rPr>
          <w:rFonts w:ascii="Calibri" w:hAnsi="Calibri" w:cs="Calibri"/>
          <w:color w:val="404040" w:themeColor="text1" w:themeTint="BF"/>
          <w:sz w:val="24"/>
          <w:szCs w:val="24"/>
        </w:rPr>
      </w:pPr>
    </w:p>
    <w:p w14:paraId="756F226C" w14:textId="5D928769" w:rsidR="00D22FC2" w:rsidRPr="00A207A4" w:rsidRDefault="00D22FC2" w:rsidP="006005D6">
      <w:pPr>
        <w:pStyle w:val="ListParagraph"/>
        <w:numPr>
          <w:ilvl w:val="1"/>
          <w:numId w:val="33"/>
        </w:num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207A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Prompt GitHub Copilot in my-angular-app workspace to migrate from the Angular framework into </w:t>
      </w:r>
      <w:r w:rsidR="00170580" w:rsidRPr="00A207A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the </w:t>
      </w:r>
      <w:r w:rsidRPr="00A207A4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Python Flask</w:t>
      </w:r>
    </w:p>
    <w:p w14:paraId="16A0993B" w14:textId="77777777" w:rsidR="00D22FC2" w:rsidRPr="00A207A4" w:rsidRDefault="00D22FC2" w:rsidP="006005D6">
      <w:pPr>
        <w:pStyle w:val="ListParagraph"/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81AAF40" w14:textId="0C729451" w:rsidR="00D22FC2" w:rsidRPr="00A207A4" w:rsidRDefault="009D5ED4" w:rsidP="006005D6">
      <w:pPr>
        <w:pStyle w:val="ListParagraph"/>
        <w:spacing w:after="0" w:line="247" w:lineRule="auto"/>
        <w:ind w:left="709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9D5ED4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</w:rPr>
        <w:t>Please migrate the Python flask application to Express node framework code with step by step explanation with sqllite database</w:t>
      </w:r>
      <w:r w:rsidR="0030729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</w:t>
      </w:r>
    </w:p>
    <w:p w14:paraId="34892AC9" w14:textId="77777777" w:rsidR="00D04662" w:rsidRDefault="00D04662" w:rsidP="006005D6">
      <w:pPr>
        <w:pStyle w:val="ListParagraph"/>
        <w:spacing w:after="0" w:line="247" w:lineRule="auto"/>
        <w:ind w:left="709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4656131E" w14:textId="5D5B5281" w:rsidR="00307291" w:rsidRDefault="00307291" w:rsidP="006005D6">
      <w:pPr>
        <w:pStyle w:val="ListParagraph"/>
        <w:spacing w:after="0" w:line="247" w:lineRule="auto"/>
        <w:ind w:left="709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3790033" wp14:editId="365822A7">
            <wp:extent cx="5731510" cy="1056005"/>
            <wp:effectExtent l="0" t="0" r="2540" b="0"/>
            <wp:docPr id="5498151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81516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78222" w14:textId="77777777" w:rsidR="00307291" w:rsidRDefault="00307291" w:rsidP="006005D6">
      <w:pPr>
        <w:pStyle w:val="ListParagraph"/>
        <w:spacing w:after="0" w:line="247" w:lineRule="auto"/>
        <w:ind w:left="709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59A6FAF1" w14:textId="77777777" w:rsidR="00307291" w:rsidRDefault="00307291" w:rsidP="006005D6">
      <w:pPr>
        <w:pStyle w:val="ListParagraph"/>
        <w:spacing w:after="0" w:line="247" w:lineRule="auto"/>
        <w:ind w:left="709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3339D01F" w14:textId="348B0573" w:rsidR="00242386" w:rsidRPr="00242386" w:rsidRDefault="00242386" w:rsidP="00242386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24238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Here you can see the prompt message with project structure with code. Follow all those step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s</w:t>
      </w:r>
      <w:r w:rsidRPr="00242386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 to make the complete code. </w:t>
      </w:r>
    </w:p>
    <w:p w14:paraId="3B41AFBD" w14:textId="10DB0965" w:rsidR="00242386" w:rsidRDefault="00242386" w:rsidP="00242386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After project structure ready </w:t>
      </w:r>
    </w:p>
    <w:p w14:paraId="4028600F" w14:textId="77777777" w:rsidR="00242386" w:rsidRDefault="00242386" w:rsidP="0024238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469BFB4" w14:textId="77777777" w:rsidR="00242386" w:rsidRDefault="00242386" w:rsidP="0024238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E562B2C" w14:textId="136D1871" w:rsidR="00242386" w:rsidRDefault="0087355B" w:rsidP="00242386">
      <w:p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B4F5D39" wp14:editId="0EB83A10">
            <wp:extent cx="1593932" cy="2578233"/>
            <wp:effectExtent l="0" t="0" r="6350" b="0"/>
            <wp:docPr id="19604094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40942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93932" cy="2578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B2942" w14:textId="77777777" w:rsidR="00242386" w:rsidRDefault="00242386" w:rsidP="00242386">
      <w:p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D3055F8" w14:textId="77777777" w:rsidR="00242386" w:rsidRDefault="00242386" w:rsidP="00242386">
      <w:p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72D0E8C" w14:textId="77777777" w:rsidR="00242386" w:rsidRDefault="00242386" w:rsidP="00242386">
      <w:p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83FF16B" w14:textId="51757D07" w:rsidR="00242386" w:rsidRDefault="00AE048E" w:rsidP="002A2D76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AE048E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>Initialize the Node.js Project</w:t>
      </w:r>
    </w:p>
    <w:p w14:paraId="779194B7" w14:textId="77777777" w:rsidR="00AE048E" w:rsidRDefault="00AE048E" w:rsidP="00AE048E">
      <w:pPr>
        <w:pStyle w:val="ListParagraph"/>
        <w:spacing w:after="0" w:line="247" w:lineRule="auto"/>
        <w:ind w:left="108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F27CA11" w14:textId="4351E313" w:rsidR="00AE048E" w:rsidRDefault="00AE048E" w:rsidP="00AE048E">
      <w:pPr>
        <w:pStyle w:val="ListParagraph"/>
        <w:spacing w:after="0" w:line="247" w:lineRule="auto"/>
        <w:ind w:left="108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Make sure the terminal open inside node_app folder </w:t>
      </w:r>
    </w:p>
    <w:p w14:paraId="6F1487BF" w14:textId="77777777" w:rsidR="00AE048E" w:rsidRDefault="00AE048E" w:rsidP="00AE048E">
      <w:pPr>
        <w:pStyle w:val="ListParagraph"/>
        <w:spacing w:after="0" w:line="247" w:lineRule="auto"/>
        <w:ind w:left="108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E7736AC" w14:textId="65E0FDF7" w:rsidR="00AE048E" w:rsidRDefault="00AE048E" w:rsidP="00AE048E">
      <w:pPr>
        <w:pStyle w:val="ListParagraph"/>
        <w:spacing w:after="0" w:line="247" w:lineRule="auto"/>
        <w:ind w:left="108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37BEC56" wp14:editId="25A95949">
            <wp:extent cx="5731510" cy="2073275"/>
            <wp:effectExtent l="0" t="0" r="2540" b="3175"/>
            <wp:docPr id="278840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84028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BB5A1" w14:textId="77777777" w:rsidR="00AE048E" w:rsidRDefault="00AE048E" w:rsidP="00AE048E">
      <w:pPr>
        <w:pStyle w:val="ListParagraph"/>
        <w:spacing w:after="0" w:line="247" w:lineRule="auto"/>
        <w:ind w:left="108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75FB392" w14:textId="5088524B" w:rsidR="00AE048E" w:rsidRPr="00AD5B23" w:rsidRDefault="00AD5B23" w:rsidP="00AD5B23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  <w:r w:rsidRPr="00AD5B23">
        <w:rPr>
          <w:rFonts w:ascii="Calibri" w:eastAsia="Calibri" w:hAnsi="Calibri" w:cs="Calibri"/>
          <w:color w:val="404040" w:themeColor="text1" w:themeTint="BF"/>
          <w:sz w:val="24"/>
          <w:szCs w:val="24"/>
        </w:rPr>
        <w:t>Install the necessary dependencies:</w:t>
      </w:r>
    </w:p>
    <w:p w14:paraId="30A54D04" w14:textId="77777777" w:rsidR="00AD5B23" w:rsidRDefault="00AD5B23" w:rsidP="00AD5B23">
      <w:pPr>
        <w:pStyle w:val="ListParagraph"/>
        <w:spacing w:after="0" w:line="247" w:lineRule="auto"/>
        <w:ind w:left="108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C39AACE" w14:textId="77777777" w:rsidR="00D86E50" w:rsidRPr="00D86E50" w:rsidRDefault="00D86E50" w:rsidP="00D86E50">
      <w:pPr>
        <w:pStyle w:val="ListParagraph"/>
        <w:spacing w:line="247" w:lineRule="auto"/>
        <w:ind w:left="108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D86E50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>npm install express sqlite3 sequelize body-parser</w:t>
      </w:r>
    </w:p>
    <w:p w14:paraId="7AAE8A81" w14:textId="797F1AF2" w:rsidR="00AD5B23" w:rsidRPr="00AD5B23" w:rsidRDefault="00AD5B23" w:rsidP="00AD5B23">
      <w:pPr>
        <w:pStyle w:val="ListParagraph"/>
        <w:spacing w:after="0" w:line="247" w:lineRule="auto"/>
        <w:ind w:left="1080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</w:p>
    <w:p w14:paraId="3926E93C" w14:textId="77777777" w:rsidR="00AD5B23" w:rsidRDefault="00AD5B23" w:rsidP="00AD5B23">
      <w:pPr>
        <w:pStyle w:val="ListParagraph"/>
        <w:spacing w:after="0" w:line="247" w:lineRule="auto"/>
        <w:ind w:left="108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CD03616" w14:textId="6547A578" w:rsidR="00AD5B23" w:rsidRDefault="006E32D4" w:rsidP="00AD5B23">
      <w:pPr>
        <w:pStyle w:val="ListParagraph"/>
        <w:spacing w:after="0" w:line="247" w:lineRule="auto"/>
        <w:ind w:left="108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08A3DC9E" wp14:editId="38AD112B">
            <wp:extent cx="5731510" cy="1583055"/>
            <wp:effectExtent l="0" t="0" r="2540" b="0"/>
            <wp:docPr id="14691582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915825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42B2A" w14:textId="77777777" w:rsidR="006E32D4" w:rsidRDefault="006E32D4" w:rsidP="00AD5B23">
      <w:pPr>
        <w:pStyle w:val="ListParagraph"/>
        <w:spacing w:after="0" w:line="247" w:lineRule="auto"/>
        <w:ind w:left="108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955AD7C" w14:textId="77777777" w:rsidR="00AD5B23" w:rsidRDefault="00AD5B23" w:rsidP="00AD5B23">
      <w:pPr>
        <w:pStyle w:val="ListParagraph"/>
        <w:spacing w:after="0" w:line="247" w:lineRule="auto"/>
        <w:ind w:left="108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5D4F932" w14:textId="2FFFAB74" w:rsidR="00AD5B23" w:rsidRPr="00E177F2" w:rsidRDefault="00E177F2" w:rsidP="00E177F2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E177F2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apply each file code the empty file </w:t>
      </w:r>
    </w:p>
    <w:p w14:paraId="195A15B6" w14:textId="77777777" w:rsidR="00E177F2" w:rsidRDefault="00E177F2" w:rsidP="00E177F2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BEDE06A" w14:textId="36622637" w:rsidR="00E177F2" w:rsidRDefault="006E32D4" w:rsidP="00E177F2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E60EB5D" wp14:editId="17323165">
            <wp:extent cx="4534133" cy="2146410"/>
            <wp:effectExtent l="0" t="0" r="0" b="6350"/>
            <wp:docPr id="1993680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68055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34133" cy="214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4514A" w14:textId="77777777" w:rsidR="006E32D4" w:rsidRDefault="006E32D4" w:rsidP="00E177F2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BC9B1A3" w14:textId="77777777" w:rsidR="00E177F2" w:rsidRDefault="00E177F2" w:rsidP="00E177F2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90724ED" w14:textId="77777777" w:rsidR="00E177F2" w:rsidRPr="00E177F2" w:rsidRDefault="00E177F2" w:rsidP="00E177F2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EC88CC3" w14:textId="77777777" w:rsidR="002A2D76" w:rsidRDefault="002A2D76" w:rsidP="002A2D76">
      <w:p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9862630" w14:textId="24A5F9F9" w:rsidR="002A2D76" w:rsidRPr="00823B81" w:rsidRDefault="00823B81" w:rsidP="00823B81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823B81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after copied all code </w:t>
      </w:r>
    </w:p>
    <w:p w14:paraId="6D7B0CC6" w14:textId="37115600" w:rsidR="00823B81" w:rsidRDefault="00823B81" w:rsidP="00823B81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you can run the application using below command as </w:t>
      </w:r>
    </w:p>
    <w:p w14:paraId="07C42054" w14:textId="77777777" w:rsidR="00823B81" w:rsidRDefault="00823B81" w:rsidP="00823B81">
      <w:pPr>
        <w:pStyle w:val="ListParagraph"/>
        <w:spacing w:after="0" w:line="247" w:lineRule="auto"/>
        <w:ind w:left="1080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814EF9B" w14:textId="42461C44" w:rsidR="00823B81" w:rsidRPr="00823B81" w:rsidRDefault="00823B81" w:rsidP="00823B81">
      <w:pPr>
        <w:spacing w:after="0" w:line="247" w:lineRule="auto"/>
        <w:ind w:left="709"/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</w:pPr>
      <w:r w:rsidRPr="00823B81">
        <w:rPr>
          <w:rFonts w:ascii="Calibri" w:eastAsia="Calibri" w:hAnsi="Calibri" w:cs="Calibri"/>
          <w:b/>
          <w:bCs/>
          <w:color w:val="404040" w:themeColor="text1" w:themeTint="BF"/>
          <w:sz w:val="24"/>
          <w:szCs w:val="24"/>
          <w:lang w:val="en-IN"/>
        </w:rPr>
        <w:t xml:space="preserve"> node app.js </w:t>
      </w:r>
    </w:p>
    <w:p w14:paraId="0D04EC0F" w14:textId="77777777" w:rsidR="00823B81" w:rsidRDefault="00823B81" w:rsidP="00823B81">
      <w:p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B34C891" w14:textId="6497BD97" w:rsidR="00630D63" w:rsidRDefault="00630D63" w:rsidP="00630D63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630D63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store the data </w:t>
      </w:r>
    </w:p>
    <w:p w14:paraId="5CD6215B" w14:textId="77777777" w:rsidR="009F4F38" w:rsidRDefault="009F4F38" w:rsidP="009F4F3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F50D494" w14:textId="6CA60836" w:rsidR="009F4F38" w:rsidRDefault="009F4F38" w:rsidP="009F4F3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First set the header information </w:t>
      </w:r>
    </w:p>
    <w:p w14:paraId="693CBE62" w14:textId="77777777" w:rsidR="009F4F38" w:rsidRDefault="009F4F38" w:rsidP="009F4F3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706C13B" w14:textId="6E2D1B0F" w:rsidR="009F4F38" w:rsidRDefault="009F4F38" w:rsidP="009F4F38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53740E0D" wp14:editId="265FDA72">
            <wp:extent cx="5731510" cy="1525905"/>
            <wp:effectExtent l="0" t="0" r="2540" b="0"/>
            <wp:docPr id="20504954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49548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2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821AE" w14:textId="77777777" w:rsidR="00630D63" w:rsidRDefault="00630D63" w:rsidP="00630D63">
      <w:p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7DC44BF" w14:textId="282DD448" w:rsidR="00630D63" w:rsidRDefault="00630D63" w:rsidP="00630D63">
      <w:p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0135A7A0" wp14:editId="1D86F4B3">
            <wp:extent cx="5731510" cy="1628140"/>
            <wp:effectExtent l="0" t="0" r="2540" b="0"/>
            <wp:docPr id="2974865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486579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8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936E0" w14:textId="77777777" w:rsidR="00630D63" w:rsidRPr="00630D63" w:rsidRDefault="00630D63" w:rsidP="00630D63">
      <w:p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FDA2539" w14:textId="30C3C16E" w:rsidR="00F10921" w:rsidRDefault="00CF753A" w:rsidP="00CF753A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 w:rsidRPr="00CF753A"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view </w:t>
      </w: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all product data </w:t>
      </w:r>
    </w:p>
    <w:p w14:paraId="1D4D97E6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F918BB9" w14:textId="6456E31B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74535F91" wp14:editId="01448DEA">
            <wp:extent cx="5731510" cy="2142490"/>
            <wp:effectExtent l="0" t="0" r="2540" b="0"/>
            <wp:docPr id="13715607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56075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3667B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CC3B78C" w14:textId="095223CE" w:rsidR="00CF753A" w:rsidRDefault="00CF753A" w:rsidP="00CF753A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view particular product data using pid </w:t>
      </w:r>
    </w:p>
    <w:p w14:paraId="2EA19EB4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2FEBE79" w14:textId="512747DF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AFD2906" wp14:editId="353D62E4">
            <wp:extent cx="5731510" cy="2508885"/>
            <wp:effectExtent l="0" t="0" r="2540" b="5715"/>
            <wp:docPr id="952230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230679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9797A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559DA4E" w14:textId="63FE9A9B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lastRenderedPageBreak/>
        <w:drawing>
          <wp:inline distT="0" distB="0" distL="0" distR="0" wp14:anchorId="397E288B" wp14:editId="5F80D62D">
            <wp:extent cx="5731510" cy="2131695"/>
            <wp:effectExtent l="0" t="0" r="2540" b="1905"/>
            <wp:docPr id="3961750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17507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3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3CAFF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E49DD15" w14:textId="77777777" w:rsidR="00CF753A" w:rsidRP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BF6C886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BF57AFA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86CA6F5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32C75489" w14:textId="77D50FB1" w:rsidR="00CF753A" w:rsidRDefault="00CF753A" w:rsidP="00CF753A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t xml:space="preserve">update the product details </w:t>
      </w:r>
    </w:p>
    <w:p w14:paraId="53E0F2F2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9F7F8D1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A977760" w14:textId="17B743B0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6CAC75A6" wp14:editId="73BE0F34">
            <wp:extent cx="5731510" cy="4034155"/>
            <wp:effectExtent l="0" t="0" r="2540" b="4445"/>
            <wp:docPr id="113990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90794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8C6F7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27A318AE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9C5B62C" w14:textId="77777777" w:rsidR="00CF753A" w:rsidRDefault="00CF753A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4D5789D0" w14:textId="77777777" w:rsidR="009D5BF5" w:rsidRDefault="009D5BF5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4E85562" w14:textId="77777777" w:rsidR="009D5BF5" w:rsidRDefault="009D5BF5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455DD1A" w14:textId="77777777" w:rsidR="009D5BF5" w:rsidRDefault="009D5BF5" w:rsidP="00CF753A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04AAE72" w14:textId="7814CAED" w:rsidR="009D5BF5" w:rsidRDefault="009D5BF5" w:rsidP="009D5BF5">
      <w:pPr>
        <w:pStyle w:val="ListParagraph"/>
        <w:numPr>
          <w:ilvl w:val="1"/>
          <w:numId w:val="33"/>
        </w:numPr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  <w:lastRenderedPageBreak/>
        <w:t xml:space="preserve">Delete the product </w:t>
      </w:r>
    </w:p>
    <w:p w14:paraId="193DEF5F" w14:textId="77777777" w:rsidR="009D5BF5" w:rsidRDefault="009D5BF5" w:rsidP="009D5BF5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070146EF" w14:textId="77777777" w:rsidR="009D5BF5" w:rsidRDefault="009D5BF5" w:rsidP="009D5BF5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874775C" w14:textId="50A38B9E" w:rsidR="009D5BF5" w:rsidRDefault="009D5BF5" w:rsidP="009D5BF5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D300AF6" wp14:editId="6FA25A12">
            <wp:extent cx="5731510" cy="3264535"/>
            <wp:effectExtent l="0" t="0" r="2540" b="0"/>
            <wp:docPr id="5638183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818380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1D8D6" w14:textId="77777777" w:rsidR="009D5BF5" w:rsidRDefault="009D5BF5" w:rsidP="009D5BF5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71D7E7C" w14:textId="3EDF1264" w:rsidR="009D5BF5" w:rsidRDefault="004F6C20" w:rsidP="009D5BF5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ED15767" wp14:editId="4756443C">
            <wp:extent cx="5731510" cy="3679825"/>
            <wp:effectExtent l="0" t="0" r="2540" b="0"/>
            <wp:docPr id="14063739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6373932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7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30140" w14:textId="77777777" w:rsidR="004F6C20" w:rsidRDefault="004F6C20" w:rsidP="009D5BF5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6A742882" w14:textId="77777777" w:rsidR="004F6C20" w:rsidRDefault="004F6C20" w:rsidP="009D5BF5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712A70D2" w14:textId="77777777" w:rsidR="00496470" w:rsidRDefault="00496470" w:rsidP="009D5BF5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25B840E" w14:textId="77777777" w:rsidR="00496470" w:rsidRDefault="00496470" w:rsidP="009D5BF5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5F573291" w14:textId="77777777" w:rsidR="00496470" w:rsidRPr="00CF753A" w:rsidRDefault="00496470" w:rsidP="009D5BF5">
      <w:pPr>
        <w:pStyle w:val="ListParagraph"/>
        <w:spacing w:after="0" w:line="247" w:lineRule="auto"/>
        <w:rPr>
          <w:rFonts w:ascii="Calibri" w:eastAsia="Calibri" w:hAnsi="Calibri" w:cs="Calibri"/>
          <w:color w:val="404040" w:themeColor="text1" w:themeTint="BF"/>
          <w:sz w:val="24"/>
          <w:szCs w:val="24"/>
          <w:lang w:val="en-IN"/>
        </w:rPr>
      </w:pPr>
    </w:p>
    <w:p w14:paraId="1CD045AB" w14:textId="3F70D9E6" w:rsidR="00DF4D20" w:rsidRDefault="00595A83" w:rsidP="008C7E35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  <w:r w:rsidRPr="00A207A4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lastRenderedPageBreak/>
        <w:t xml:space="preserve">By following the outlined steps, </w:t>
      </w:r>
      <w:r w:rsidR="0013005C" w:rsidRPr="00A207A4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y</w:t>
      </w:r>
      <w:r w:rsidR="002C4E32" w:rsidRPr="00A207A4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ou have successfully migrated the</w:t>
      </w:r>
      <w:r w:rsidR="00461F84" w:rsidRPr="00A207A4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</w:t>
      </w:r>
      <w:r w:rsidR="00496470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python flask</w:t>
      </w:r>
      <w:r w:rsidR="00461F84" w:rsidRPr="00A207A4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functionality </w:t>
      </w:r>
      <w:r w:rsidR="00496470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node js express js framework</w:t>
      </w:r>
      <w:r w:rsidR="002C4E32" w:rsidRPr="00A207A4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</w:t>
      </w:r>
      <w:r w:rsidR="00461F84" w:rsidRPr="00A207A4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using </w:t>
      </w:r>
      <w:r w:rsidR="003C481F" w:rsidRPr="00A207A4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GitHub</w:t>
      </w:r>
      <w:r w:rsidR="00461F84" w:rsidRPr="00A207A4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Copilot, ensuring a successful transition while maintaining the integrity and functionality of the </w:t>
      </w:r>
      <w:r w:rsidR="00496470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>REST API</w:t>
      </w:r>
      <w:r w:rsidR="00461F84" w:rsidRPr="00A207A4"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  <w:t xml:space="preserve"> system.</w:t>
      </w:r>
    </w:p>
    <w:p w14:paraId="5405973B" w14:textId="77777777" w:rsidR="003D5359" w:rsidRDefault="003D5359" w:rsidP="008C7E35">
      <w:pPr>
        <w:spacing w:after="0" w:line="247" w:lineRule="auto"/>
        <w:ind w:left="709"/>
        <w:rPr>
          <w:rFonts w:ascii="Calibri" w:hAnsi="Calibri" w:cs="Calibri"/>
          <w:color w:val="404040" w:themeColor="text1" w:themeTint="BF"/>
          <w:sz w:val="24"/>
          <w:szCs w:val="24"/>
          <w:shd w:val="clear" w:color="auto" w:fill="FFFFFF"/>
        </w:rPr>
      </w:pPr>
    </w:p>
    <w:p w14:paraId="6FA3C27E" w14:textId="77777777" w:rsidR="003D5359" w:rsidRPr="00A207A4" w:rsidRDefault="003D5359" w:rsidP="008C7E35">
      <w:pPr>
        <w:spacing w:after="0" w:line="247" w:lineRule="auto"/>
        <w:ind w:left="709"/>
        <w:rPr>
          <w:rFonts w:ascii="Calibri" w:eastAsia="Calibri" w:hAnsi="Calibri" w:cs="Calibri"/>
          <w:color w:val="404040" w:themeColor="text1" w:themeTint="BF"/>
          <w:sz w:val="24"/>
          <w:szCs w:val="24"/>
        </w:rPr>
      </w:pPr>
    </w:p>
    <w:sectPr w:rsidR="003D5359" w:rsidRPr="00A207A4" w:rsidSect="00B34A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2EEA52" w14:textId="77777777" w:rsidR="00122AA1" w:rsidRDefault="00122AA1" w:rsidP="00B94611">
      <w:pPr>
        <w:spacing w:after="0" w:line="240" w:lineRule="auto"/>
      </w:pPr>
      <w:r>
        <w:separator/>
      </w:r>
    </w:p>
  </w:endnote>
  <w:endnote w:type="continuationSeparator" w:id="0">
    <w:p w14:paraId="72F11B9A" w14:textId="77777777" w:rsidR="00122AA1" w:rsidRDefault="00122AA1" w:rsidP="00B94611">
      <w:pPr>
        <w:spacing w:after="0" w:line="240" w:lineRule="auto"/>
      </w:pPr>
      <w:r>
        <w:continuationSeparator/>
      </w:r>
    </w:p>
  </w:endnote>
  <w:endnote w:type="continuationNotice" w:id="1">
    <w:p w14:paraId="334F896C" w14:textId="77777777" w:rsidR="00122AA1" w:rsidRDefault="00122AA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5B4BDB" w14:textId="77777777" w:rsidR="00122AA1" w:rsidRDefault="00122AA1" w:rsidP="00B94611">
      <w:pPr>
        <w:spacing w:after="0" w:line="240" w:lineRule="auto"/>
      </w:pPr>
      <w:r>
        <w:separator/>
      </w:r>
    </w:p>
  </w:footnote>
  <w:footnote w:type="continuationSeparator" w:id="0">
    <w:p w14:paraId="71C620DD" w14:textId="77777777" w:rsidR="00122AA1" w:rsidRDefault="00122AA1" w:rsidP="00B94611">
      <w:pPr>
        <w:spacing w:after="0" w:line="240" w:lineRule="auto"/>
      </w:pPr>
      <w:r>
        <w:continuationSeparator/>
      </w:r>
    </w:p>
  </w:footnote>
  <w:footnote w:type="continuationNotice" w:id="1">
    <w:p w14:paraId="4A36792E" w14:textId="77777777" w:rsidR="00122AA1" w:rsidRDefault="00122AA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06D4A"/>
    <w:multiLevelType w:val="multilevel"/>
    <w:tmpl w:val="F2D47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0F37050"/>
    <w:multiLevelType w:val="hybridMultilevel"/>
    <w:tmpl w:val="FEA6B8B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7C1B02"/>
    <w:multiLevelType w:val="multilevel"/>
    <w:tmpl w:val="B4F840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6A2446"/>
    <w:multiLevelType w:val="multilevel"/>
    <w:tmpl w:val="FD22B9CC"/>
    <w:lvl w:ilvl="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 w:val="0"/>
        <w:bCs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1C0B12D4"/>
    <w:multiLevelType w:val="multilevel"/>
    <w:tmpl w:val="2ADC9CE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5" w15:restartNumberingAfterBreak="0">
    <w:nsid w:val="1C970E29"/>
    <w:multiLevelType w:val="hybridMultilevel"/>
    <w:tmpl w:val="00DA09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CC013C"/>
    <w:multiLevelType w:val="hybridMultilevel"/>
    <w:tmpl w:val="1C068AC2"/>
    <w:lvl w:ilvl="0" w:tplc="217E4CF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DD64E1"/>
    <w:multiLevelType w:val="multilevel"/>
    <w:tmpl w:val="B1B4B6B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8" w15:restartNumberingAfterBreak="0">
    <w:nsid w:val="1DEE5FA4"/>
    <w:multiLevelType w:val="hybridMultilevel"/>
    <w:tmpl w:val="1E785E08"/>
    <w:lvl w:ilvl="0" w:tplc="16B44F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A835EA"/>
    <w:multiLevelType w:val="multilevel"/>
    <w:tmpl w:val="25406EF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C54AFC"/>
    <w:multiLevelType w:val="hybridMultilevel"/>
    <w:tmpl w:val="6296751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FE126A"/>
    <w:multiLevelType w:val="multilevel"/>
    <w:tmpl w:val="E8BC3A12"/>
    <w:lvl w:ilvl="0">
      <w:start w:val="1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12" w15:restartNumberingAfterBreak="0">
    <w:nsid w:val="23BB77D7"/>
    <w:multiLevelType w:val="multilevel"/>
    <w:tmpl w:val="9F340B1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50D29CF"/>
    <w:multiLevelType w:val="multilevel"/>
    <w:tmpl w:val="9F340B14"/>
    <w:lvl w:ilvl="0">
      <w:start w:val="2"/>
      <w:numFmt w:val="decimal"/>
      <w:lvlText w:val="%1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4" w15:restartNumberingAfterBreak="0">
    <w:nsid w:val="27A115DE"/>
    <w:multiLevelType w:val="multilevel"/>
    <w:tmpl w:val="2AEAB0F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5" w15:restartNumberingAfterBreak="0">
    <w:nsid w:val="2A496EAB"/>
    <w:multiLevelType w:val="hybridMultilevel"/>
    <w:tmpl w:val="BFD84FE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1A4D6D"/>
    <w:multiLevelType w:val="multilevel"/>
    <w:tmpl w:val="E110D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17" w15:restartNumberingAfterBreak="0">
    <w:nsid w:val="2E662AA3"/>
    <w:multiLevelType w:val="multilevel"/>
    <w:tmpl w:val="4AB0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8A62E0"/>
    <w:multiLevelType w:val="multilevel"/>
    <w:tmpl w:val="E8BC3A1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351E751C"/>
    <w:multiLevelType w:val="hybridMultilevel"/>
    <w:tmpl w:val="E1AC3786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8C35346"/>
    <w:multiLevelType w:val="multilevel"/>
    <w:tmpl w:val="FAB0C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C485937"/>
    <w:multiLevelType w:val="multilevel"/>
    <w:tmpl w:val="4AB0B2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08D190D"/>
    <w:multiLevelType w:val="multilevel"/>
    <w:tmpl w:val="E83CF62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40EB3704"/>
    <w:multiLevelType w:val="multilevel"/>
    <w:tmpl w:val="12CA25A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44110928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5" w15:restartNumberingAfterBreak="0">
    <w:nsid w:val="490759B1"/>
    <w:multiLevelType w:val="multilevel"/>
    <w:tmpl w:val="2BC0C73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6" w15:restartNumberingAfterBreak="0">
    <w:nsid w:val="51160603"/>
    <w:multiLevelType w:val="multilevel"/>
    <w:tmpl w:val="ABB280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7" w15:restartNumberingAfterBreak="0">
    <w:nsid w:val="51DE76B7"/>
    <w:multiLevelType w:val="multilevel"/>
    <w:tmpl w:val="2E920BF4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8" w15:restartNumberingAfterBreak="0">
    <w:nsid w:val="53ED6890"/>
    <w:multiLevelType w:val="hybridMultilevel"/>
    <w:tmpl w:val="BD5281CA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70F2F09"/>
    <w:multiLevelType w:val="multilevel"/>
    <w:tmpl w:val="6C66DD3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95024F5"/>
    <w:multiLevelType w:val="hybridMultilevel"/>
    <w:tmpl w:val="F6FE1C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A72814"/>
    <w:multiLevelType w:val="hybridMultilevel"/>
    <w:tmpl w:val="97482D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A63207"/>
    <w:multiLevelType w:val="multilevel"/>
    <w:tmpl w:val="4B2A11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3" w15:restartNumberingAfterBreak="0">
    <w:nsid w:val="5C21191E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4" w15:restartNumberingAfterBreak="0">
    <w:nsid w:val="5DC64839"/>
    <w:multiLevelType w:val="multilevel"/>
    <w:tmpl w:val="E110D00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5" w15:restartNumberingAfterBreak="0">
    <w:nsid w:val="5DE31157"/>
    <w:multiLevelType w:val="multilevel"/>
    <w:tmpl w:val="EA5EA58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6" w15:restartNumberingAfterBreak="0">
    <w:nsid w:val="623732FB"/>
    <w:multiLevelType w:val="multilevel"/>
    <w:tmpl w:val="00B454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3893984"/>
    <w:multiLevelType w:val="multilevel"/>
    <w:tmpl w:val="896A0D9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38" w15:restartNumberingAfterBreak="0">
    <w:nsid w:val="641424F1"/>
    <w:multiLevelType w:val="multilevel"/>
    <w:tmpl w:val="E110D00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9" w15:restartNumberingAfterBreak="0">
    <w:nsid w:val="6DF40B24"/>
    <w:multiLevelType w:val="multilevel"/>
    <w:tmpl w:val="E110D008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40" w15:restartNumberingAfterBreak="0">
    <w:nsid w:val="6E2D0433"/>
    <w:multiLevelType w:val="hybridMultilevel"/>
    <w:tmpl w:val="9A90F9B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C54F58"/>
    <w:multiLevelType w:val="hybridMultilevel"/>
    <w:tmpl w:val="59F4830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AC790B"/>
    <w:multiLevelType w:val="multilevel"/>
    <w:tmpl w:val="ABB2804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43" w15:restartNumberingAfterBreak="0">
    <w:nsid w:val="70F83113"/>
    <w:multiLevelType w:val="hybridMultilevel"/>
    <w:tmpl w:val="AD0415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10771C"/>
    <w:multiLevelType w:val="hybridMultilevel"/>
    <w:tmpl w:val="96A01C0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A060BBD"/>
    <w:multiLevelType w:val="hybridMultilevel"/>
    <w:tmpl w:val="8E0491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16466798">
    <w:abstractNumId w:val="36"/>
  </w:num>
  <w:num w:numId="2" w16cid:durableId="1281183118">
    <w:abstractNumId w:val="29"/>
  </w:num>
  <w:num w:numId="3" w16cid:durableId="1979071508">
    <w:abstractNumId w:val="9"/>
  </w:num>
  <w:num w:numId="4" w16cid:durableId="1153255557">
    <w:abstractNumId w:val="31"/>
  </w:num>
  <w:num w:numId="5" w16cid:durableId="137723565">
    <w:abstractNumId w:val="1"/>
  </w:num>
  <w:num w:numId="6" w16cid:durableId="1142580037">
    <w:abstractNumId w:val="15"/>
  </w:num>
  <w:num w:numId="7" w16cid:durableId="680401547">
    <w:abstractNumId w:val="43"/>
  </w:num>
  <w:num w:numId="8" w16cid:durableId="409617217">
    <w:abstractNumId w:val="28"/>
  </w:num>
  <w:num w:numId="9" w16cid:durableId="1966084618">
    <w:abstractNumId w:val="10"/>
  </w:num>
  <w:num w:numId="10" w16cid:durableId="148985577">
    <w:abstractNumId w:val="19"/>
  </w:num>
  <w:num w:numId="11" w16cid:durableId="1991055744">
    <w:abstractNumId w:val="8"/>
  </w:num>
  <w:num w:numId="12" w16cid:durableId="765735795">
    <w:abstractNumId w:val="6"/>
  </w:num>
  <w:num w:numId="13" w16cid:durableId="1856578135">
    <w:abstractNumId w:val="2"/>
  </w:num>
  <w:num w:numId="14" w16cid:durableId="785470959">
    <w:abstractNumId w:val="41"/>
  </w:num>
  <w:num w:numId="15" w16cid:durableId="283312461">
    <w:abstractNumId w:val="0"/>
  </w:num>
  <w:num w:numId="16" w16cid:durableId="178087951">
    <w:abstractNumId w:val="30"/>
  </w:num>
  <w:num w:numId="17" w16cid:durableId="648022671">
    <w:abstractNumId w:val="20"/>
  </w:num>
  <w:num w:numId="18" w16cid:durableId="1258562428">
    <w:abstractNumId w:val="23"/>
  </w:num>
  <w:num w:numId="19" w16cid:durableId="1217275243">
    <w:abstractNumId w:val="21"/>
  </w:num>
  <w:num w:numId="20" w16cid:durableId="709065443">
    <w:abstractNumId w:val="17"/>
  </w:num>
  <w:num w:numId="21" w16cid:durableId="1231385782">
    <w:abstractNumId w:val="26"/>
  </w:num>
  <w:num w:numId="22" w16cid:durableId="1943876403">
    <w:abstractNumId w:val="42"/>
  </w:num>
  <w:num w:numId="23" w16cid:durableId="566378352">
    <w:abstractNumId w:val="18"/>
  </w:num>
  <w:num w:numId="24" w16cid:durableId="1842618880">
    <w:abstractNumId w:val="11"/>
  </w:num>
  <w:num w:numId="25" w16cid:durableId="731777216">
    <w:abstractNumId w:val="38"/>
  </w:num>
  <w:num w:numId="26" w16cid:durableId="118108691">
    <w:abstractNumId w:val="16"/>
  </w:num>
  <w:num w:numId="27" w16cid:durableId="1795369024">
    <w:abstractNumId w:val="34"/>
  </w:num>
  <w:num w:numId="28" w16cid:durableId="1841197625">
    <w:abstractNumId w:val="24"/>
  </w:num>
  <w:num w:numId="29" w16cid:durableId="1043752406">
    <w:abstractNumId w:val="33"/>
  </w:num>
  <w:num w:numId="30" w16cid:durableId="47804844">
    <w:abstractNumId w:val="39"/>
  </w:num>
  <w:num w:numId="31" w16cid:durableId="423183521">
    <w:abstractNumId w:val="37"/>
  </w:num>
  <w:num w:numId="32" w16cid:durableId="1845170358">
    <w:abstractNumId w:val="40"/>
  </w:num>
  <w:num w:numId="33" w16cid:durableId="1453590611">
    <w:abstractNumId w:val="3"/>
  </w:num>
  <w:num w:numId="34" w16cid:durableId="913587183">
    <w:abstractNumId w:val="44"/>
  </w:num>
  <w:num w:numId="35" w16cid:durableId="1574967432">
    <w:abstractNumId w:val="14"/>
  </w:num>
  <w:num w:numId="36" w16cid:durableId="1581476852">
    <w:abstractNumId w:val="7"/>
  </w:num>
  <w:num w:numId="37" w16cid:durableId="1422993758">
    <w:abstractNumId w:val="45"/>
  </w:num>
  <w:num w:numId="38" w16cid:durableId="1333609441">
    <w:abstractNumId w:val="32"/>
  </w:num>
  <w:num w:numId="39" w16cid:durableId="160049738">
    <w:abstractNumId w:val="5"/>
  </w:num>
  <w:num w:numId="40" w16cid:durableId="1477259033">
    <w:abstractNumId w:val="22"/>
  </w:num>
  <w:num w:numId="41" w16cid:durableId="479931989">
    <w:abstractNumId w:val="12"/>
  </w:num>
  <w:num w:numId="42" w16cid:durableId="1153137082">
    <w:abstractNumId w:val="13"/>
  </w:num>
  <w:num w:numId="43" w16cid:durableId="344938908">
    <w:abstractNumId w:val="4"/>
  </w:num>
  <w:num w:numId="44" w16cid:durableId="2002196479">
    <w:abstractNumId w:val="25"/>
  </w:num>
  <w:num w:numId="45" w16cid:durableId="1263538192">
    <w:abstractNumId w:val="35"/>
  </w:num>
  <w:num w:numId="46" w16cid:durableId="1705403733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yMDa3MDYyMDE1MTJU0lEKTi0uzszPAykwrgUAZ+ZhmCwAAAA="/>
  </w:docVars>
  <w:rsids>
    <w:rsidRoot w:val="000B3C04"/>
    <w:rsid w:val="00001452"/>
    <w:rsid w:val="000053E3"/>
    <w:rsid w:val="00017EBA"/>
    <w:rsid w:val="00020259"/>
    <w:rsid w:val="00025CB6"/>
    <w:rsid w:val="000315D5"/>
    <w:rsid w:val="00037CAF"/>
    <w:rsid w:val="0004222B"/>
    <w:rsid w:val="0004760A"/>
    <w:rsid w:val="00052D01"/>
    <w:rsid w:val="000534D8"/>
    <w:rsid w:val="0005481C"/>
    <w:rsid w:val="00060A26"/>
    <w:rsid w:val="000620BB"/>
    <w:rsid w:val="00073A8A"/>
    <w:rsid w:val="00085578"/>
    <w:rsid w:val="00091015"/>
    <w:rsid w:val="00092033"/>
    <w:rsid w:val="000A684C"/>
    <w:rsid w:val="000B3C04"/>
    <w:rsid w:val="000B44EB"/>
    <w:rsid w:val="000B4F7D"/>
    <w:rsid w:val="000C532E"/>
    <w:rsid w:val="000D7327"/>
    <w:rsid w:val="000E174C"/>
    <w:rsid w:val="000F1186"/>
    <w:rsid w:val="000F2C2F"/>
    <w:rsid w:val="00101D43"/>
    <w:rsid w:val="00102C13"/>
    <w:rsid w:val="0010470F"/>
    <w:rsid w:val="00111BCA"/>
    <w:rsid w:val="00113CDB"/>
    <w:rsid w:val="001223A2"/>
    <w:rsid w:val="00122AA1"/>
    <w:rsid w:val="00123742"/>
    <w:rsid w:val="0013005C"/>
    <w:rsid w:val="00130BAE"/>
    <w:rsid w:val="00134229"/>
    <w:rsid w:val="001449EA"/>
    <w:rsid w:val="001476BB"/>
    <w:rsid w:val="001663C5"/>
    <w:rsid w:val="00170580"/>
    <w:rsid w:val="00170681"/>
    <w:rsid w:val="00181AA0"/>
    <w:rsid w:val="00196E05"/>
    <w:rsid w:val="001A702D"/>
    <w:rsid w:val="001B3042"/>
    <w:rsid w:val="001C3166"/>
    <w:rsid w:val="001C6F40"/>
    <w:rsid w:val="001D3FB1"/>
    <w:rsid w:val="001E32CD"/>
    <w:rsid w:val="001E424A"/>
    <w:rsid w:val="001F45FB"/>
    <w:rsid w:val="0020269A"/>
    <w:rsid w:val="00202DF9"/>
    <w:rsid w:val="00206828"/>
    <w:rsid w:val="002070DC"/>
    <w:rsid w:val="00224504"/>
    <w:rsid w:val="002250C6"/>
    <w:rsid w:val="002259D9"/>
    <w:rsid w:val="00233CEB"/>
    <w:rsid w:val="0023789A"/>
    <w:rsid w:val="00237F26"/>
    <w:rsid w:val="00242386"/>
    <w:rsid w:val="00242C64"/>
    <w:rsid w:val="002508E8"/>
    <w:rsid w:val="0025650D"/>
    <w:rsid w:val="00273EBE"/>
    <w:rsid w:val="002775FA"/>
    <w:rsid w:val="002827C0"/>
    <w:rsid w:val="0028659C"/>
    <w:rsid w:val="00292EC0"/>
    <w:rsid w:val="00293E66"/>
    <w:rsid w:val="0029737B"/>
    <w:rsid w:val="002A2D76"/>
    <w:rsid w:val="002A5C03"/>
    <w:rsid w:val="002C4E32"/>
    <w:rsid w:val="002C671F"/>
    <w:rsid w:val="002D15A7"/>
    <w:rsid w:val="002E083B"/>
    <w:rsid w:val="002F1CB6"/>
    <w:rsid w:val="002F3EC4"/>
    <w:rsid w:val="002F5A5F"/>
    <w:rsid w:val="00301D79"/>
    <w:rsid w:val="00302E93"/>
    <w:rsid w:val="00302F38"/>
    <w:rsid w:val="00303746"/>
    <w:rsid w:val="00307291"/>
    <w:rsid w:val="00312086"/>
    <w:rsid w:val="003156F1"/>
    <w:rsid w:val="00316183"/>
    <w:rsid w:val="003179FA"/>
    <w:rsid w:val="0033458E"/>
    <w:rsid w:val="00345F18"/>
    <w:rsid w:val="0035476D"/>
    <w:rsid w:val="00364A5E"/>
    <w:rsid w:val="0037499D"/>
    <w:rsid w:val="00380486"/>
    <w:rsid w:val="00380BCC"/>
    <w:rsid w:val="003C481F"/>
    <w:rsid w:val="003D5359"/>
    <w:rsid w:val="003E05FF"/>
    <w:rsid w:val="003E2C54"/>
    <w:rsid w:val="004115D6"/>
    <w:rsid w:val="00423962"/>
    <w:rsid w:val="00427BF5"/>
    <w:rsid w:val="00431BAD"/>
    <w:rsid w:val="00451F4D"/>
    <w:rsid w:val="00455EAD"/>
    <w:rsid w:val="00457B3E"/>
    <w:rsid w:val="00461F84"/>
    <w:rsid w:val="00470A2C"/>
    <w:rsid w:val="00473466"/>
    <w:rsid w:val="00481146"/>
    <w:rsid w:val="00496470"/>
    <w:rsid w:val="004C4D16"/>
    <w:rsid w:val="004C6DF1"/>
    <w:rsid w:val="004D320C"/>
    <w:rsid w:val="004D3509"/>
    <w:rsid w:val="004D5F77"/>
    <w:rsid w:val="004F353F"/>
    <w:rsid w:val="004F6C20"/>
    <w:rsid w:val="004F75C8"/>
    <w:rsid w:val="00500FC4"/>
    <w:rsid w:val="005014A5"/>
    <w:rsid w:val="00501D0D"/>
    <w:rsid w:val="00507698"/>
    <w:rsid w:val="00507CC0"/>
    <w:rsid w:val="005250EC"/>
    <w:rsid w:val="005342F4"/>
    <w:rsid w:val="00537493"/>
    <w:rsid w:val="005413E9"/>
    <w:rsid w:val="00547A12"/>
    <w:rsid w:val="005570F1"/>
    <w:rsid w:val="00585452"/>
    <w:rsid w:val="00586475"/>
    <w:rsid w:val="00593196"/>
    <w:rsid w:val="00595A83"/>
    <w:rsid w:val="005A5541"/>
    <w:rsid w:val="005A60C8"/>
    <w:rsid w:val="005A7194"/>
    <w:rsid w:val="005B354E"/>
    <w:rsid w:val="005B6E79"/>
    <w:rsid w:val="005C3DA2"/>
    <w:rsid w:val="005D1C07"/>
    <w:rsid w:val="005D68A2"/>
    <w:rsid w:val="005E7B49"/>
    <w:rsid w:val="005F3681"/>
    <w:rsid w:val="005F3975"/>
    <w:rsid w:val="005F5885"/>
    <w:rsid w:val="006005D6"/>
    <w:rsid w:val="00600A8D"/>
    <w:rsid w:val="00601E71"/>
    <w:rsid w:val="00603770"/>
    <w:rsid w:val="006157F0"/>
    <w:rsid w:val="00621379"/>
    <w:rsid w:val="006248E3"/>
    <w:rsid w:val="0062670E"/>
    <w:rsid w:val="00630D63"/>
    <w:rsid w:val="00631B31"/>
    <w:rsid w:val="0064219D"/>
    <w:rsid w:val="0065089D"/>
    <w:rsid w:val="00656A6E"/>
    <w:rsid w:val="0065799A"/>
    <w:rsid w:val="00663270"/>
    <w:rsid w:val="006644C2"/>
    <w:rsid w:val="00667660"/>
    <w:rsid w:val="00670F1E"/>
    <w:rsid w:val="006B3163"/>
    <w:rsid w:val="006B538A"/>
    <w:rsid w:val="006C195C"/>
    <w:rsid w:val="006C29A3"/>
    <w:rsid w:val="006C34E8"/>
    <w:rsid w:val="006C4D05"/>
    <w:rsid w:val="006C5EA9"/>
    <w:rsid w:val="006D0846"/>
    <w:rsid w:val="006D380D"/>
    <w:rsid w:val="006D45C4"/>
    <w:rsid w:val="006E268A"/>
    <w:rsid w:val="006E32D4"/>
    <w:rsid w:val="006E3AAB"/>
    <w:rsid w:val="006E41D5"/>
    <w:rsid w:val="006F11EC"/>
    <w:rsid w:val="006F3156"/>
    <w:rsid w:val="006F3A45"/>
    <w:rsid w:val="006F50D4"/>
    <w:rsid w:val="006F580A"/>
    <w:rsid w:val="006F7876"/>
    <w:rsid w:val="00700BBF"/>
    <w:rsid w:val="00706A2F"/>
    <w:rsid w:val="007122DC"/>
    <w:rsid w:val="007161A5"/>
    <w:rsid w:val="007173A1"/>
    <w:rsid w:val="0073528F"/>
    <w:rsid w:val="00737E23"/>
    <w:rsid w:val="00745AE6"/>
    <w:rsid w:val="0074764E"/>
    <w:rsid w:val="00750800"/>
    <w:rsid w:val="007763BE"/>
    <w:rsid w:val="00780C38"/>
    <w:rsid w:val="00781C65"/>
    <w:rsid w:val="00782FFF"/>
    <w:rsid w:val="00790EEC"/>
    <w:rsid w:val="00793CD7"/>
    <w:rsid w:val="00797446"/>
    <w:rsid w:val="00797A8F"/>
    <w:rsid w:val="007A2239"/>
    <w:rsid w:val="007A4360"/>
    <w:rsid w:val="007A5840"/>
    <w:rsid w:val="007B170E"/>
    <w:rsid w:val="007B7562"/>
    <w:rsid w:val="007B7C5E"/>
    <w:rsid w:val="007C3D24"/>
    <w:rsid w:val="007E358E"/>
    <w:rsid w:val="007E5823"/>
    <w:rsid w:val="007E6C62"/>
    <w:rsid w:val="007E73B3"/>
    <w:rsid w:val="007F7A94"/>
    <w:rsid w:val="0080310B"/>
    <w:rsid w:val="00810654"/>
    <w:rsid w:val="00823B81"/>
    <w:rsid w:val="00830CA3"/>
    <w:rsid w:val="00833503"/>
    <w:rsid w:val="00837BFA"/>
    <w:rsid w:val="00837DFA"/>
    <w:rsid w:val="00846E5A"/>
    <w:rsid w:val="00847213"/>
    <w:rsid w:val="0085522E"/>
    <w:rsid w:val="00856B62"/>
    <w:rsid w:val="008608E5"/>
    <w:rsid w:val="008613E5"/>
    <w:rsid w:val="008649EC"/>
    <w:rsid w:val="00866EBF"/>
    <w:rsid w:val="0087355B"/>
    <w:rsid w:val="008740A8"/>
    <w:rsid w:val="0088169E"/>
    <w:rsid w:val="008821C6"/>
    <w:rsid w:val="008845E9"/>
    <w:rsid w:val="008901BE"/>
    <w:rsid w:val="008A182A"/>
    <w:rsid w:val="008A62D7"/>
    <w:rsid w:val="008B0B79"/>
    <w:rsid w:val="008C07F4"/>
    <w:rsid w:val="008C36B2"/>
    <w:rsid w:val="008C7E35"/>
    <w:rsid w:val="008E56FC"/>
    <w:rsid w:val="008F4594"/>
    <w:rsid w:val="00906F8B"/>
    <w:rsid w:val="00913CFD"/>
    <w:rsid w:val="00916FFF"/>
    <w:rsid w:val="00917A31"/>
    <w:rsid w:val="00921302"/>
    <w:rsid w:val="0092446A"/>
    <w:rsid w:val="00925F87"/>
    <w:rsid w:val="00925FCB"/>
    <w:rsid w:val="00927941"/>
    <w:rsid w:val="00947DB6"/>
    <w:rsid w:val="00963976"/>
    <w:rsid w:val="009643E7"/>
    <w:rsid w:val="00966A29"/>
    <w:rsid w:val="00970B9C"/>
    <w:rsid w:val="009734B5"/>
    <w:rsid w:val="009826A6"/>
    <w:rsid w:val="00992B41"/>
    <w:rsid w:val="00992B65"/>
    <w:rsid w:val="009A4CBF"/>
    <w:rsid w:val="009C1064"/>
    <w:rsid w:val="009C5C23"/>
    <w:rsid w:val="009C60EF"/>
    <w:rsid w:val="009D16A5"/>
    <w:rsid w:val="009D1BD4"/>
    <w:rsid w:val="009D3676"/>
    <w:rsid w:val="009D5BF5"/>
    <w:rsid w:val="009D5ED4"/>
    <w:rsid w:val="009E3D96"/>
    <w:rsid w:val="009F2594"/>
    <w:rsid w:val="009F4317"/>
    <w:rsid w:val="009F4F38"/>
    <w:rsid w:val="00A207A4"/>
    <w:rsid w:val="00A31A88"/>
    <w:rsid w:val="00A444EF"/>
    <w:rsid w:val="00A463F0"/>
    <w:rsid w:val="00A466D4"/>
    <w:rsid w:val="00A56369"/>
    <w:rsid w:val="00A749D3"/>
    <w:rsid w:val="00A80ACF"/>
    <w:rsid w:val="00A910D1"/>
    <w:rsid w:val="00A92F00"/>
    <w:rsid w:val="00AA3BE3"/>
    <w:rsid w:val="00AB1C36"/>
    <w:rsid w:val="00AC6418"/>
    <w:rsid w:val="00AD5B23"/>
    <w:rsid w:val="00AE048E"/>
    <w:rsid w:val="00AF0ACB"/>
    <w:rsid w:val="00AF1DE5"/>
    <w:rsid w:val="00B05B2B"/>
    <w:rsid w:val="00B06362"/>
    <w:rsid w:val="00B069BE"/>
    <w:rsid w:val="00B22967"/>
    <w:rsid w:val="00B304FD"/>
    <w:rsid w:val="00B34A99"/>
    <w:rsid w:val="00B80892"/>
    <w:rsid w:val="00B846AE"/>
    <w:rsid w:val="00B866A3"/>
    <w:rsid w:val="00B94611"/>
    <w:rsid w:val="00BA12A9"/>
    <w:rsid w:val="00BA44B9"/>
    <w:rsid w:val="00BA48FA"/>
    <w:rsid w:val="00BB29ED"/>
    <w:rsid w:val="00BB79FA"/>
    <w:rsid w:val="00BC1003"/>
    <w:rsid w:val="00BD085F"/>
    <w:rsid w:val="00BD1A73"/>
    <w:rsid w:val="00BD3875"/>
    <w:rsid w:val="00BE0FF7"/>
    <w:rsid w:val="00C06BB8"/>
    <w:rsid w:val="00C1020A"/>
    <w:rsid w:val="00C14C6E"/>
    <w:rsid w:val="00C17808"/>
    <w:rsid w:val="00C31233"/>
    <w:rsid w:val="00C520CF"/>
    <w:rsid w:val="00C52CAB"/>
    <w:rsid w:val="00C55CE4"/>
    <w:rsid w:val="00C614EF"/>
    <w:rsid w:val="00C616B8"/>
    <w:rsid w:val="00C6737E"/>
    <w:rsid w:val="00C769FB"/>
    <w:rsid w:val="00C90176"/>
    <w:rsid w:val="00C90E38"/>
    <w:rsid w:val="00CB0292"/>
    <w:rsid w:val="00CD1A56"/>
    <w:rsid w:val="00CD47C4"/>
    <w:rsid w:val="00CD4C43"/>
    <w:rsid w:val="00CD4D37"/>
    <w:rsid w:val="00CE7FDA"/>
    <w:rsid w:val="00CF31EA"/>
    <w:rsid w:val="00CF444F"/>
    <w:rsid w:val="00CF753A"/>
    <w:rsid w:val="00D0233B"/>
    <w:rsid w:val="00D04662"/>
    <w:rsid w:val="00D04A4A"/>
    <w:rsid w:val="00D10E08"/>
    <w:rsid w:val="00D15976"/>
    <w:rsid w:val="00D17F22"/>
    <w:rsid w:val="00D2075B"/>
    <w:rsid w:val="00D22FC2"/>
    <w:rsid w:val="00D30300"/>
    <w:rsid w:val="00D47CD5"/>
    <w:rsid w:val="00D55056"/>
    <w:rsid w:val="00D6189A"/>
    <w:rsid w:val="00D665C0"/>
    <w:rsid w:val="00D7115C"/>
    <w:rsid w:val="00D81C05"/>
    <w:rsid w:val="00D86DD5"/>
    <w:rsid w:val="00D86E50"/>
    <w:rsid w:val="00D94E7E"/>
    <w:rsid w:val="00D96444"/>
    <w:rsid w:val="00DA02D2"/>
    <w:rsid w:val="00DA245D"/>
    <w:rsid w:val="00DA6773"/>
    <w:rsid w:val="00DB133E"/>
    <w:rsid w:val="00DC1B8C"/>
    <w:rsid w:val="00DC4811"/>
    <w:rsid w:val="00DC482F"/>
    <w:rsid w:val="00DC5D99"/>
    <w:rsid w:val="00DD0078"/>
    <w:rsid w:val="00DD0348"/>
    <w:rsid w:val="00DD3719"/>
    <w:rsid w:val="00DD41B7"/>
    <w:rsid w:val="00DD64A2"/>
    <w:rsid w:val="00DE4A5A"/>
    <w:rsid w:val="00DE6D72"/>
    <w:rsid w:val="00DE7249"/>
    <w:rsid w:val="00DF2114"/>
    <w:rsid w:val="00DF4D20"/>
    <w:rsid w:val="00DF5FEF"/>
    <w:rsid w:val="00DF7F5D"/>
    <w:rsid w:val="00E028B9"/>
    <w:rsid w:val="00E038B0"/>
    <w:rsid w:val="00E12ED9"/>
    <w:rsid w:val="00E13C3F"/>
    <w:rsid w:val="00E14F1D"/>
    <w:rsid w:val="00E177F2"/>
    <w:rsid w:val="00E20F34"/>
    <w:rsid w:val="00E2208B"/>
    <w:rsid w:val="00E27916"/>
    <w:rsid w:val="00E31033"/>
    <w:rsid w:val="00E368BD"/>
    <w:rsid w:val="00E452CE"/>
    <w:rsid w:val="00E45A43"/>
    <w:rsid w:val="00E6081C"/>
    <w:rsid w:val="00E73FFB"/>
    <w:rsid w:val="00E85301"/>
    <w:rsid w:val="00E85356"/>
    <w:rsid w:val="00E855DB"/>
    <w:rsid w:val="00E864C9"/>
    <w:rsid w:val="00E9793B"/>
    <w:rsid w:val="00EA3172"/>
    <w:rsid w:val="00EE175E"/>
    <w:rsid w:val="00EE1D02"/>
    <w:rsid w:val="00EE4D27"/>
    <w:rsid w:val="00EF4B28"/>
    <w:rsid w:val="00EF755E"/>
    <w:rsid w:val="00F01AED"/>
    <w:rsid w:val="00F10921"/>
    <w:rsid w:val="00F12555"/>
    <w:rsid w:val="00F1496F"/>
    <w:rsid w:val="00F161FF"/>
    <w:rsid w:val="00F1637F"/>
    <w:rsid w:val="00F168AD"/>
    <w:rsid w:val="00F20509"/>
    <w:rsid w:val="00F26C37"/>
    <w:rsid w:val="00F30F1F"/>
    <w:rsid w:val="00F3794B"/>
    <w:rsid w:val="00F410B2"/>
    <w:rsid w:val="00F55332"/>
    <w:rsid w:val="00F62A45"/>
    <w:rsid w:val="00F72468"/>
    <w:rsid w:val="00F80206"/>
    <w:rsid w:val="00F83C25"/>
    <w:rsid w:val="00F90BA9"/>
    <w:rsid w:val="00F91E9F"/>
    <w:rsid w:val="00F97BEC"/>
    <w:rsid w:val="00FD0E01"/>
    <w:rsid w:val="00FD2082"/>
    <w:rsid w:val="00FD662D"/>
    <w:rsid w:val="00FF1AB0"/>
    <w:rsid w:val="0488B389"/>
    <w:rsid w:val="07E6C175"/>
    <w:rsid w:val="0863C339"/>
    <w:rsid w:val="0B32EBEA"/>
    <w:rsid w:val="0B7CA9DC"/>
    <w:rsid w:val="0CB7ED10"/>
    <w:rsid w:val="0F14D3AF"/>
    <w:rsid w:val="0F5D00A6"/>
    <w:rsid w:val="12303247"/>
    <w:rsid w:val="142EE1E2"/>
    <w:rsid w:val="1447ACEA"/>
    <w:rsid w:val="1627A29F"/>
    <w:rsid w:val="185753E7"/>
    <w:rsid w:val="19B23CFB"/>
    <w:rsid w:val="19EF5762"/>
    <w:rsid w:val="1B26907F"/>
    <w:rsid w:val="1D4C881C"/>
    <w:rsid w:val="1E22416D"/>
    <w:rsid w:val="1EB1D5AA"/>
    <w:rsid w:val="1F492576"/>
    <w:rsid w:val="2065577C"/>
    <w:rsid w:val="21E1B757"/>
    <w:rsid w:val="26731618"/>
    <w:rsid w:val="28944EDC"/>
    <w:rsid w:val="2948322D"/>
    <w:rsid w:val="2BB00B13"/>
    <w:rsid w:val="2C2A3743"/>
    <w:rsid w:val="2C580517"/>
    <w:rsid w:val="2D650CCA"/>
    <w:rsid w:val="2DB504AC"/>
    <w:rsid w:val="2DBB7E70"/>
    <w:rsid w:val="2DF3D578"/>
    <w:rsid w:val="3209E5DC"/>
    <w:rsid w:val="33372D13"/>
    <w:rsid w:val="339C8560"/>
    <w:rsid w:val="368B35FA"/>
    <w:rsid w:val="37680BB3"/>
    <w:rsid w:val="3DD315FC"/>
    <w:rsid w:val="3EB9BC5C"/>
    <w:rsid w:val="3F6AF4E6"/>
    <w:rsid w:val="408ECA04"/>
    <w:rsid w:val="42A295A8"/>
    <w:rsid w:val="42ADAB60"/>
    <w:rsid w:val="42C2A700"/>
    <w:rsid w:val="43BAD4C7"/>
    <w:rsid w:val="44EE6E0B"/>
    <w:rsid w:val="44F364F9"/>
    <w:rsid w:val="460707EF"/>
    <w:rsid w:val="46982E93"/>
    <w:rsid w:val="46F23772"/>
    <w:rsid w:val="4931BC11"/>
    <w:rsid w:val="4C0D9D75"/>
    <w:rsid w:val="5097901E"/>
    <w:rsid w:val="538C972C"/>
    <w:rsid w:val="5A068703"/>
    <w:rsid w:val="5A5B94D7"/>
    <w:rsid w:val="5A81C56F"/>
    <w:rsid w:val="5B4EFD50"/>
    <w:rsid w:val="5BE63680"/>
    <w:rsid w:val="5D63D034"/>
    <w:rsid w:val="5EFFA095"/>
    <w:rsid w:val="60313135"/>
    <w:rsid w:val="609EA895"/>
    <w:rsid w:val="623A78F6"/>
    <w:rsid w:val="6579E27F"/>
    <w:rsid w:val="66C33B05"/>
    <w:rsid w:val="698ED6E7"/>
    <w:rsid w:val="6E757F39"/>
    <w:rsid w:val="6EF417FF"/>
    <w:rsid w:val="7265F72C"/>
    <w:rsid w:val="72E0C23F"/>
    <w:rsid w:val="7342834B"/>
    <w:rsid w:val="749247E1"/>
    <w:rsid w:val="74B3077D"/>
    <w:rsid w:val="7765CD33"/>
    <w:rsid w:val="77725913"/>
    <w:rsid w:val="78545DD7"/>
    <w:rsid w:val="78DED338"/>
    <w:rsid w:val="7C2178BE"/>
    <w:rsid w:val="7CCEE1FD"/>
    <w:rsid w:val="7D2A11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070D93"/>
  <w15:chartTrackingRefBased/>
  <w15:docId w15:val="{E58EF74B-80B4-4D8C-8F0A-87F7266AB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B3C0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0B3C04"/>
  </w:style>
  <w:style w:type="character" w:customStyle="1" w:styleId="eop">
    <w:name w:val="eop"/>
    <w:basedOn w:val="DefaultParagraphFont"/>
    <w:rsid w:val="000B3C04"/>
  </w:style>
  <w:style w:type="paragraph" w:styleId="ListParagraph">
    <w:name w:val="List Paragraph"/>
    <w:basedOn w:val="Normal"/>
    <w:uiPriority w:val="34"/>
    <w:qFormat/>
    <w:rsid w:val="002E083B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1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13E5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7508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611"/>
  </w:style>
  <w:style w:type="paragraph" w:styleId="Footer">
    <w:name w:val="footer"/>
    <w:basedOn w:val="Normal"/>
    <w:link w:val="FooterChar"/>
    <w:uiPriority w:val="99"/>
    <w:unhideWhenUsed/>
    <w:rsid w:val="00B9461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611"/>
  </w:style>
  <w:style w:type="paragraph" w:styleId="NormalWeb">
    <w:name w:val="Normal (Web)"/>
    <w:basedOn w:val="Normal"/>
    <w:uiPriority w:val="99"/>
    <w:semiHidden/>
    <w:unhideWhenUsed/>
    <w:rsid w:val="000B44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IN"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411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85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9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4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95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4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51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6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4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152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148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3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5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7ED77BF1302443902AB0076FD5905A" ma:contentTypeVersion="20" ma:contentTypeDescription="Create a new document." ma:contentTypeScope="" ma:versionID="699c7d28d44cfd5f8e473877d2819393">
  <xsd:schema xmlns:xsd="http://www.w3.org/2001/XMLSchema" xmlns:xs="http://www.w3.org/2001/XMLSchema" xmlns:p="http://schemas.microsoft.com/office/2006/metadata/properties" xmlns:ns2="461d6144-fa1a-4092-829f-c84f3e3efa94" xmlns:ns3="236ee7c7-7e1f-44c3-af88-3b258280f106" targetNamespace="http://schemas.microsoft.com/office/2006/metadata/properties" ma:root="true" ma:fieldsID="f2a7211883085b086ebf453557c17dce" ns2:_="" ns3:_="">
    <xsd:import namespace="461d6144-fa1a-4092-829f-c84f3e3efa94"/>
    <xsd:import namespace="236ee7c7-7e1f-44c3-af88-3b258280f106"/>
    <xsd:element name="properties">
      <xsd:complexType>
        <xsd:sequence>
          <xsd:element name="documentManagement">
            <xsd:complexType>
              <xsd:all>
                <xsd:element ref="ns2:RelatedId" minOccurs="0"/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1d6144-fa1a-4092-829f-c84f3e3efa94" elementFormDefault="qualified">
    <xsd:import namespace="http://schemas.microsoft.com/office/2006/documentManagement/types"/>
    <xsd:import namespace="http://schemas.microsoft.com/office/infopath/2007/PartnerControls"/>
    <xsd:element name="RelatedId" ma:index="8" nillable="true" ma:displayName="RelatedId" ma:internalName="RelatedId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5" nillable="true" ma:displayName="Sign-off status" ma:internalName="Sign_x002d_off_x0020_status">
      <xsd:simpleType>
        <xsd:restriction base="dms:Text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02cfc928-783c-4987-87ee-367920adf3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ee7c7-7e1f-44c3-af88-3b258280f106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a419837c-c620-440a-aa71-e346826adc5a}" ma:internalName="TaxCatchAll" ma:showField="CatchAllData" ma:web="236ee7c7-7e1f-44c3-af88-3b258280f1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461d6144-fa1a-4092-829f-c84f3e3efa94" xsi:nil="true"/>
    <lcf76f155ced4ddcb4097134ff3c332f xmlns="461d6144-fa1a-4092-829f-c84f3e3efa94">
      <Terms xmlns="http://schemas.microsoft.com/office/infopath/2007/PartnerControls"/>
    </lcf76f155ced4ddcb4097134ff3c332f>
    <RelatedId xmlns="461d6144-fa1a-4092-829f-c84f3e3efa94" xsi:nil="true"/>
    <TaxCatchAll xmlns="236ee7c7-7e1f-44c3-af88-3b258280f106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B7705D1-5691-4C47-B7B4-55275B1B5D5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130C34F-DAD5-4595-9FEA-3AA39C24F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61d6144-fa1a-4092-829f-c84f3e3efa94"/>
    <ds:schemaRef ds:uri="236ee7c7-7e1f-44c3-af88-3b258280f1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135B058-36A7-4194-9F53-8A7F71F5B3E0}">
  <ds:schemaRefs>
    <ds:schemaRef ds:uri="http://schemas.microsoft.com/office/2006/metadata/properties"/>
    <ds:schemaRef ds:uri="http://schemas.microsoft.com/office/infopath/2007/PartnerControls"/>
    <ds:schemaRef ds:uri="461d6144-fa1a-4092-829f-c84f3e3efa94"/>
    <ds:schemaRef ds:uri="236ee7c7-7e1f-44c3-af88-3b258280f106"/>
  </ds:schemaRefs>
</ds:datastoreItem>
</file>

<file path=customXml/itemProps4.xml><?xml version="1.0" encoding="utf-8"?>
<ds:datastoreItem xmlns:ds="http://schemas.openxmlformats.org/officeDocument/2006/customXml" ds:itemID="{B1741EAC-3182-4A1A-AD54-CF95B7DD1C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11</Pages>
  <Words>317</Words>
  <Characters>1808</Characters>
  <Application>Microsoft Office Word</Application>
  <DocSecurity>0</DocSecurity>
  <Lines>15</Lines>
  <Paragraphs>4</Paragraphs>
  <ScaleCrop>false</ScaleCrop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Sharma</dc:creator>
  <cp:keywords/>
  <dc:description/>
  <cp:lastModifiedBy>Akash Kale</cp:lastModifiedBy>
  <cp:revision>409</cp:revision>
  <cp:lastPrinted>2023-11-23T21:32:00Z</cp:lastPrinted>
  <dcterms:created xsi:type="dcterms:W3CDTF">2023-11-23T22:33:00Z</dcterms:created>
  <dcterms:modified xsi:type="dcterms:W3CDTF">2025-02-24T1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fce6ac64fb42db317c35b85615a4cefcbc5f040ae8b9db3056a66c49026f88</vt:lpwstr>
  </property>
  <property fmtid="{D5CDD505-2E9C-101B-9397-08002B2CF9AE}" pid="3" name="ContentTypeId">
    <vt:lpwstr>0x010100E37ED77BF1302443902AB0076FD5905A</vt:lpwstr>
  </property>
  <property fmtid="{D5CDD505-2E9C-101B-9397-08002B2CF9AE}" pid="4" name="MediaServiceImageTags">
    <vt:lpwstr/>
  </property>
</Properties>
</file>